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F567B0" w14:textId="6ABB4AF6" w:rsidR="00FE7581" w:rsidRDefault="007D7DDA" w:rsidP="00BD10F0">
      <w:pPr>
        <w:pStyle w:val="Heading2"/>
        <w:jc w:val="center"/>
        <w:rPr>
          <w:noProof/>
          <w:lang w:val="en-GB"/>
        </w:rPr>
      </w:pPr>
      <w:r>
        <w:t xml:space="preserve">Problem </w:t>
      </w:r>
      <w:r w:rsidR="001768A4">
        <w:rPr>
          <w:noProof/>
          <w:lang w:val="en-GB"/>
        </w:rPr>
        <w:t>2</w:t>
      </w:r>
      <w:r w:rsidR="00DA76B7">
        <w:rPr>
          <w:noProof/>
          <w:lang w:val="en-GB"/>
        </w:rPr>
        <w:t xml:space="preserve"> -</w:t>
      </w:r>
      <w:r w:rsidRPr="00704DBB">
        <w:rPr>
          <w:noProof/>
          <w:lang w:val="en-GB"/>
        </w:rPr>
        <w:t xml:space="preserve"> </w:t>
      </w:r>
      <w:r w:rsidR="005D60F7">
        <w:rPr>
          <w:noProof/>
          <w:lang w:val="en-GB"/>
        </w:rPr>
        <w:t>Shoot for th</w:t>
      </w:r>
      <w:r w:rsidR="00670D8C">
        <w:rPr>
          <w:noProof/>
          <w:lang w:val="en-GB"/>
        </w:rPr>
        <w:t>e</w:t>
      </w:r>
      <w:r w:rsidR="005D60F7">
        <w:rPr>
          <w:noProof/>
          <w:lang w:val="en-GB"/>
        </w:rPr>
        <w:t xml:space="preserve"> Win</w:t>
      </w:r>
    </w:p>
    <w:p w14:paraId="7CC74382" w14:textId="246191FD" w:rsidR="00F40202" w:rsidRPr="00F40202" w:rsidRDefault="00F40202" w:rsidP="00F40202">
      <w:pPr>
        <w:jc w:val="center"/>
        <w:rPr>
          <w:lang w:val="en-GB"/>
        </w:rPr>
      </w:pPr>
      <w:hyperlink r:id="rId8" w:history="1">
        <w:r w:rsidRPr="0037183C">
          <w:rPr>
            <w:rStyle w:val="Hyperlink"/>
            <w:lang w:val="en-GB"/>
          </w:rPr>
          <w:t>https://judge.softuni.org/Contests/Practice/Index/2305#1</w:t>
        </w:r>
      </w:hyperlink>
    </w:p>
    <w:p w14:paraId="36F4AA16" w14:textId="623CC5C5" w:rsidR="00013923" w:rsidRPr="00436B8B" w:rsidRDefault="00013923" w:rsidP="005E7338">
      <w:pPr>
        <w:jc w:val="both"/>
        <w:rPr>
          <w:noProof/>
          <w:lang w:val="bg-BG"/>
        </w:rPr>
      </w:pPr>
      <w:r>
        <w:rPr>
          <w:noProof/>
          <w:lang w:val="en-GB"/>
        </w:rPr>
        <w:t xml:space="preserve">Write a program that helps you keep track of your </w:t>
      </w:r>
      <w:r w:rsidRPr="00436B8B">
        <w:rPr>
          <w:b/>
          <w:noProof/>
          <w:lang w:val="en-GB"/>
        </w:rPr>
        <w:t>shot targets</w:t>
      </w:r>
      <w:r>
        <w:rPr>
          <w:noProof/>
          <w:lang w:val="en-GB"/>
        </w:rPr>
        <w:t xml:space="preserve">. You will receive a </w:t>
      </w:r>
      <w:r w:rsidRPr="00436B8B">
        <w:rPr>
          <w:b/>
          <w:noProof/>
          <w:lang w:val="en-GB"/>
        </w:rPr>
        <w:t>sequence with integers</w:t>
      </w:r>
      <w:r>
        <w:rPr>
          <w:noProof/>
          <w:lang w:val="en-GB"/>
        </w:rPr>
        <w:t xml:space="preserve">, separated by </w:t>
      </w:r>
      <w:r w:rsidR="00FE7581">
        <w:rPr>
          <w:noProof/>
          <w:lang w:val="en-GB"/>
        </w:rPr>
        <w:t xml:space="preserve">a </w:t>
      </w:r>
      <w:r>
        <w:rPr>
          <w:noProof/>
          <w:lang w:val="en-GB"/>
        </w:rPr>
        <w:t>single space, representing targets and their value.</w:t>
      </w:r>
      <w:r w:rsidR="00436B8B">
        <w:rPr>
          <w:noProof/>
          <w:lang w:val="en-GB"/>
        </w:rPr>
        <w:t xml:space="preserve"> Afterward, you will be receiving</w:t>
      </w:r>
      <w:r>
        <w:rPr>
          <w:noProof/>
          <w:lang w:val="en-GB"/>
        </w:rPr>
        <w:t xml:space="preserve"> indices until the </w:t>
      </w:r>
      <w:r w:rsidRPr="00436B8B">
        <w:rPr>
          <w:rFonts w:ascii="Consolas" w:hAnsi="Consolas"/>
          <w:b/>
          <w:noProof/>
          <w:lang w:val="en-GB"/>
        </w:rPr>
        <w:t>"End"</w:t>
      </w:r>
      <w:r w:rsidR="00436B8B">
        <w:rPr>
          <w:noProof/>
          <w:lang w:val="en-GB"/>
        </w:rPr>
        <w:t xml:space="preserve"> command is given</w:t>
      </w:r>
      <w:r w:rsidR="00FE7581">
        <w:rPr>
          <w:noProof/>
          <w:lang w:val="en-GB"/>
        </w:rPr>
        <w:t>,</w:t>
      </w:r>
      <w:r w:rsidR="00436B8B">
        <w:rPr>
          <w:noProof/>
          <w:lang w:val="en-GB"/>
        </w:rPr>
        <w:t xml:space="preserve"> and you need to print the </w:t>
      </w:r>
      <w:r w:rsidR="00436B8B" w:rsidRPr="00436B8B">
        <w:rPr>
          <w:b/>
          <w:noProof/>
          <w:lang w:val="en-GB"/>
        </w:rPr>
        <w:t>targets</w:t>
      </w:r>
      <w:r w:rsidR="00436B8B">
        <w:rPr>
          <w:noProof/>
          <w:lang w:val="en-GB"/>
        </w:rPr>
        <w:t xml:space="preserve"> and the </w:t>
      </w:r>
      <w:r w:rsidR="00436B8B" w:rsidRPr="00436B8B">
        <w:rPr>
          <w:b/>
          <w:noProof/>
          <w:lang w:val="en-GB"/>
        </w:rPr>
        <w:t>count of shot targets</w:t>
      </w:r>
      <w:r w:rsidR="00436B8B">
        <w:rPr>
          <w:noProof/>
          <w:lang w:val="en-GB"/>
        </w:rPr>
        <w:t>.</w:t>
      </w:r>
    </w:p>
    <w:p w14:paraId="0D888CE2" w14:textId="507C0157" w:rsidR="00013923" w:rsidRDefault="00013923" w:rsidP="005E7338">
      <w:pPr>
        <w:jc w:val="both"/>
        <w:rPr>
          <w:noProof/>
          <w:lang w:val="en-GB"/>
        </w:rPr>
      </w:pPr>
      <w:r>
        <w:rPr>
          <w:noProof/>
          <w:lang w:val="en-GB"/>
        </w:rPr>
        <w:t xml:space="preserve">Every time you receive an </w:t>
      </w:r>
      <w:r w:rsidRPr="005A5749">
        <w:rPr>
          <w:b/>
          <w:noProof/>
          <w:lang w:val="en-GB"/>
        </w:rPr>
        <w:t>index</w:t>
      </w:r>
      <w:r>
        <w:rPr>
          <w:noProof/>
          <w:lang w:val="en-GB"/>
        </w:rPr>
        <w:t xml:space="preserve">, you need to shoot the target on that index, </w:t>
      </w:r>
      <w:r w:rsidRPr="00013923">
        <w:rPr>
          <w:b/>
          <w:noProof/>
          <w:lang w:val="en-GB"/>
        </w:rPr>
        <w:t>if it is possible</w:t>
      </w:r>
      <w:r>
        <w:rPr>
          <w:noProof/>
          <w:lang w:val="en-GB"/>
        </w:rPr>
        <w:t xml:space="preserve">. </w:t>
      </w:r>
    </w:p>
    <w:p w14:paraId="7EBFF784" w14:textId="2B80FB75" w:rsidR="00013923" w:rsidRDefault="005A5749" w:rsidP="005E7338">
      <w:pPr>
        <w:jc w:val="both"/>
        <w:rPr>
          <w:noProof/>
          <w:lang w:val="en-GB"/>
        </w:rPr>
      </w:pPr>
      <w:r>
        <w:rPr>
          <w:noProof/>
          <w:lang w:val="en-GB"/>
        </w:rPr>
        <w:t>Every</w:t>
      </w:r>
      <w:r w:rsidR="00FE7581">
        <w:rPr>
          <w:noProof/>
          <w:lang w:val="en-GB"/>
        </w:rPr>
        <w:t xml:space="preserve"> </w:t>
      </w:r>
      <w:r>
        <w:rPr>
          <w:noProof/>
          <w:lang w:val="en-GB"/>
        </w:rPr>
        <w:t xml:space="preserve">time you </w:t>
      </w:r>
      <w:r w:rsidRPr="00436B8B">
        <w:rPr>
          <w:b/>
          <w:noProof/>
          <w:lang w:val="en-GB"/>
        </w:rPr>
        <w:t xml:space="preserve">shoot a </w:t>
      </w:r>
      <w:r w:rsidR="00013923" w:rsidRPr="00436B8B">
        <w:rPr>
          <w:b/>
          <w:noProof/>
          <w:lang w:val="en-GB"/>
        </w:rPr>
        <w:t>target</w:t>
      </w:r>
      <w:r>
        <w:rPr>
          <w:noProof/>
          <w:lang w:val="en-GB"/>
        </w:rPr>
        <w:t>, its</w:t>
      </w:r>
      <w:r w:rsidR="00013923">
        <w:rPr>
          <w:noProof/>
          <w:lang w:val="en-GB"/>
        </w:rPr>
        <w:t xml:space="preserve"> value becomes </w:t>
      </w:r>
      <w:r w:rsidR="00013923" w:rsidRPr="00013923">
        <w:rPr>
          <w:b/>
          <w:noProof/>
          <w:lang w:val="en-GB"/>
        </w:rPr>
        <w:t>-1</w:t>
      </w:r>
      <w:r w:rsidR="00FE7581">
        <w:rPr>
          <w:b/>
          <w:noProof/>
          <w:lang w:val="en-GB"/>
        </w:rPr>
        <w:t>,</w:t>
      </w:r>
      <w:r w:rsidR="00436B8B">
        <w:rPr>
          <w:b/>
          <w:noProof/>
          <w:lang w:val="en-GB"/>
        </w:rPr>
        <w:t xml:space="preserve"> and it is considered shot</w:t>
      </w:r>
      <w:r w:rsidR="00013923">
        <w:rPr>
          <w:noProof/>
          <w:lang w:val="en-GB"/>
        </w:rPr>
        <w:t xml:space="preserve">. </w:t>
      </w:r>
      <w:r w:rsidR="00436B8B">
        <w:rPr>
          <w:noProof/>
          <w:lang w:val="en-GB"/>
        </w:rPr>
        <w:t>Along with that</w:t>
      </w:r>
      <w:r w:rsidR="00FE7581">
        <w:rPr>
          <w:noProof/>
          <w:lang w:val="en-GB"/>
        </w:rPr>
        <w:t>,</w:t>
      </w:r>
      <w:r w:rsidR="00013923">
        <w:rPr>
          <w:noProof/>
          <w:lang w:val="en-GB"/>
        </w:rPr>
        <w:t xml:space="preserve"> you also need to:</w:t>
      </w:r>
    </w:p>
    <w:p w14:paraId="30B0C53D" w14:textId="758FB7FD" w:rsidR="00D825B6" w:rsidRPr="00DC4E3D" w:rsidRDefault="00013923" w:rsidP="00DC4E3D">
      <w:pPr>
        <w:pStyle w:val="ListParagraph"/>
        <w:numPr>
          <w:ilvl w:val="0"/>
          <w:numId w:val="17"/>
        </w:numPr>
        <w:jc w:val="both"/>
        <w:rPr>
          <w:noProof/>
          <w:lang w:val="en-GB"/>
        </w:rPr>
      </w:pPr>
      <w:r>
        <w:rPr>
          <w:b/>
          <w:noProof/>
          <w:lang w:val="en-GB"/>
        </w:rPr>
        <w:t>R</w:t>
      </w:r>
      <w:r w:rsidRPr="00013923">
        <w:rPr>
          <w:b/>
          <w:noProof/>
          <w:lang w:val="en-GB"/>
        </w:rPr>
        <w:t>educe</w:t>
      </w:r>
      <w:r w:rsidRPr="00013923">
        <w:rPr>
          <w:noProof/>
          <w:lang w:val="en-GB"/>
        </w:rPr>
        <w:t xml:space="preserve"> all the other </w:t>
      </w:r>
      <w:r w:rsidRPr="00013923">
        <w:rPr>
          <w:b/>
          <w:noProof/>
          <w:lang w:val="en-GB"/>
        </w:rPr>
        <w:t>targets</w:t>
      </w:r>
      <w:r w:rsidRPr="00013923">
        <w:rPr>
          <w:noProof/>
          <w:lang w:val="en-GB"/>
        </w:rPr>
        <w:t xml:space="preserve">, which have </w:t>
      </w:r>
      <w:r w:rsidRPr="00013923">
        <w:rPr>
          <w:b/>
          <w:noProof/>
          <w:lang w:val="en-GB"/>
        </w:rPr>
        <w:t>greater values</w:t>
      </w:r>
      <w:r w:rsidR="00436B8B">
        <w:rPr>
          <w:b/>
          <w:noProof/>
          <w:lang w:val="en-GB"/>
        </w:rPr>
        <w:t xml:space="preserve"> </w:t>
      </w:r>
      <w:r w:rsidR="00436B8B" w:rsidRPr="00436B8B">
        <w:rPr>
          <w:noProof/>
          <w:lang w:val="en-GB"/>
        </w:rPr>
        <w:t>than</w:t>
      </w:r>
      <w:r w:rsidRPr="00013923">
        <w:rPr>
          <w:noProof/>
          <w:lang w:val="en-GB"/>
        </w:rPr>
        <w:t xml:space="preserve"> </w:t>
      </w:r>
      <w:r w:rsidR="00271132">
        <w:rPr>
          <w:noProof/>
          <w:lang w:val="en-GB"/>
        </w:rPr>
        <w:t xml:space="preserve">your </w:t>
      </w:r>
      <w:r w:rsidR="00271132" w:rsidRPr="00436B8B">
        <w:rPr>
          <w:b/>
          <w:noProof/>
          <w:lang w:val="en-GB"/>
        </w:rPr>
        <w:t>current</w:t>
      </w:r>
      <w:r w:rsidR="00271132">
        <w:rPr>
          <w:noProof/>
          <w:lang w:val="en-GB"/>
        </w:rPr>
        <w:t xml:space="preserve"> target,</w:t>
      </w:r>
      <w:r w:rsidRPr="00013923">
        <w:rPr>
          <w:noProof/>
          <w:lang w:val="en-GB"/>
        </w:rPr>
        <w:t xml:space="preserve"> </w:t>
      </w:r>
      <w:r w:rsidR="00436B8B">
        <w:rPr>
          <w:b/>
          <w:noProof/>
          <w:lang w:val="en-GB"/>
        </w:rPr>
        <w:t>with its value</w:t>
      </w:r>
      <w:r w:rsidRPr="00013923">
        <w:rPr>
          <w:noProof/>
          <w:lang w:val="en-GB"/>
        </w:rPr>
        <w:t xml:space="preserve">. </w:t>
      </w:r>
    </w:p>
    <w:p w14:paraId="6B31FE6B" w14:textId="422C4766" w:rsidR="00013923" w:rsidRPr="00D825B6" w:rsidRDefault="00FE7581" w:rsidP="005E7338">
      <w:pPr>
        <w:pStyle w:val="ListParagraph"/>
        <w:numPr>
          <w:ilvl w:val="0"/>
          <w:numId w:val="17"/>
        </w:numPr>
        <w:jc w:val="both"/>
        <w:rPr>
          <w:noProof/>
          <w:lang w:val="en-GB"/>
        </w:rPr>
      </w:pPr>
      <w:r w:rsidRPr="00FE7581">
        <w:rPr>
          <w:b/>
          <w:bCs/>
          <w:noProof/>
          <w:lang w:val="en-GB"/>
        </w:rPr>
        <w:t>Increase</w:t>
      </w:r>
      <w:r>
        <w:rPr>
          <w:noProof/>
          <w:lang w:val="en-GB"/>
        </w:rPr>
        <w:t xml:space="preserve"> a</w:t>
      </w:r>
      <w:r w:rsidR="00013923" w:rsidRPr="00013923">
        <w:rPr>
          <w:noProof/>
          <w:lang w:val="en-GB"/>
        </w:rPr>
        <w:t>ll the</w:t>
      </w:r>
      <w:r>
        <w:rPr>
          <w:noProof/>
          <w:lang w:val="en-GB"/>
        </w:rPr>
        <w:t xml:space="preserve"> other</w:t>
      </w:r>
      <w:r w:rsidR="00013923" w:rsidRPr="00013923">
        <w:rPr>
          <w:noProof/>
          <w:lang w:val="en-GB"/>
        </w:rPr>
        <w:t xml:space="preserve"> </w:t>
      </w:r>
      <w:r w:rsidR="00013923" w:rsidRPr="00013923">
        <w:rPr>
          <w:b/>
          <w:noProof/>
          <w:lang w:val="en-GB"/>
        </w:rPr>
        <w:t>targets</w:t>
      </w:r>
      <w:r w:rsidR="00013923" w:rsidRPr="00013923">
        <w:rPr>
          <w:noProof/>
          <w:lang w:val="en-GB"/>
        </w:rPr>
        <w:t xml:space="preserve">, which </w:t>
      </w:r>
      <w:r w:rsidR="00013923">
        <w:rPr>
          <w:b/>
          <w:noProof/>
          <w:lang w:val="en-GB"/>
        </w:rPr>
        <w:t>have less than or eq</w:t>
      </w:r>
      <w:r w:rsidR="00013923" w:rsidRPr="00013923">
        <w:rPr>
          <w:b/>
          <w:noProof/>
          <w:lang w:val="en-GB"/>
        </w:rPr>
        <w:t>ual</w:t>
      </w:r>
      <w:r w:rsidR="00013923" w:rsidRPr="00013923">
        <w:rPr>
          <w:noProof/>
          <w:lang w:val="en-GB"/>
        </w:rPr>
        <w:t xml:space="preserve"> value</w:t>
      </w:r>
      <w:r w:rsidR="00013923">
        <w:rPr>
          <w:noProof/>
          <w:lang w:val="en-GB"/>
        </w:rPr>
        <w:t xml:space="preserve"> to the </w:t>
      </w:r>
      <w:r w:rsidR="00013923" w:rsidRPr="00013923">
        <w:rPr>
          <w:b/>
          <w:noProof/>
          <w:lang w:val="en-GB"/>
        </w:rPr>
        <w:t>shot target</w:t>
      </w:r>
      <w:r w:rsidR="00013923" w:rsidRPr="00013923">
        <w:rPr>
          <w:noProof/>
          <w:lang w:val="en-GB"/>
        </w:rPr>
        <w:t xml:space="preserve">, </w:t>
      </w:r>
      <w:r w:rsidR="00013923" w:rsidRPr="00013923">
        <w:rPr>
          <w:b/>
          <w:noProof/>
          <w:lang w:val="en-GB"/>
        </w:rPr>
        <w:t>with its value.</w:t>
      </w:r>
    </w:p>
    <w:p w14:paraId="144AE9C9" w14:textId="44C30871" w:rsidR="006F0AFE" w:rsidRPr="006F0AFE" w:rsidRDefault="009008F9" w:rsidP="005E7338">
      <w:pPr>
        <w:jc w:val="both"/>
        <w:rPr>
          <w:b/>
          <w:noProof/>
          <w:lang w:val="en-GB"/>
        </w:rPr>
      </w:pPr>
      <w:r w:rsidRPr="009008F9">
        <w:rPr>
          <w:b/>
          <w:noProof/>
          <w:lang w:val="en-GB"/>
        </w:rPr>
        <w:t xml:space="preserve">Keep in mind that you can't shoot </w:t>
      </w:r>
      <w:r>
        <w:rPr>
          <w:b/>
          <w:noProof/>
          <w:lang w:val="en-GB"/>
        </w:rPr>
        <w:t>a target, which is already shot.</w:t>
      </w:r>
      <w:r>
        <w:rPr>
          <w:noProof/>
          <w:lang w:val="en-GB"/>
        </w:rPr>
        <w:t xml:space="preserve"> </w:t>
      </w:r>
      <w:r w:rsidR="006F0AFE" w:rsidRPr="006F0AFE">
        <w:rPr>
          <w:b/>
          <w:noProof/>
          <w:lang w:val="en-GB"/>
        </w:rPr>
        <w:t>You also can't increase</w:t>
      </w:r>
      <w:r w:rsidR="006F0AFE">
        <w:rPr>
          <w:b/>
          <w:noProof/>
          <w:lang w:val="en-GB"/>
        </w:rPr>
        <w:t xml:space="preserve"> </w:t>
      </w:r>
      <w:r w:rsidR="006F0AFE" w:rsidRPr="006F0AFE">
        <w:rPr>
          <w:b/>
          <w:noProof/>
          <w:lang w:val="en-GB"/>
        </w:rPr>
        <w:t>or reduce a target, which is considered shot.</w:t>
      </w:r>
    </w:p>
    <w:p w14:paraId="72FD1217" w14:textId="0DE7E50D" w:rsidR="00013923" w:rsidRDefault="00436B8B" w:rsidP="005E7338">
      <w:pPr>
        <w:jc w:val="both"/>
        <w:rPr>
          <w:noProof/>
          <w:lang w:val="en-GB"/>
        </w:rPr>
      </w:pPr>
      <w:r>
        <w:rPr>
          <w:noProof/>
          <w:lang w:val="en-GB"/>
        </w:rPr>
        <w:t xml:space="preserve">When </w:t>
      </w:r>
      <w:r w:rsidR="00013923">
        <w:rPr>
          <w:noProof/>
          <w:lang w:val="en-GB"/>
        </w:rPr>
        <w:t xml:space="preserve">you receive the </w:t>
      </w:r>
      <w:r w:rsidR="00013923" w:rsidRPr="0010061B">
        <w:rPr>
          <w:rFonts w:ascii="Consolas" w:hAnsi="Consolas"/>
          <w:b/>
          <w:noProof/>
          <w:lang w:val="en-GB"/>
        </w:rPr>
        <w:t>"End"</w:t>
      </w:r>
      <w:r w:rsidR="00013923">
        <w:rPr>
          <w:noProof/>
          <w:lang w:val="en-GB"/>
        </w:rPr>
        <w:t xml:space="preserve"> command, print the targets in their current state </w:t>
      </w:r>
      <w:r w:rsidR="00237EB1">
        <w:rPr>
          <w:noProof/>
          <w:lang w:val="en-GB"/>
        </w:rPr>
        <w:t xml:space="preserve">and </w:t>
      </w:r>
      <w:r w:rsidR="00D825B6">
        <w:rPr>
          <w:noProof/>
          <w:lang w:val="en-GB"/>
        </w:rPr>
        <w:t xml:space="preserve">the </w:t>
      </w:r>
      <w:r w:rsidR="00D825B6" w:rsidRPr="00436B8B">
        <w:rPr>
          <w:b/>
          <w:noProof/>
          <w:lang w:val="en-GB"/>
        </w:rPr>
        <w:t xml:space="preserve">count of </w:t>
      </w:r>
      <w:r>
        <w:rPr>
          <w:b/>
          <w:noProof/>
          <w:lang w:val="en-GB"/>
        </w:rPr>
        <w:t>shot targets</w:t>
      </w:r>
      <w:r w:rsidR="00D825B6">
        <w:rPr>
          <w:noProof/>
          <w:lang w:val="en-GB"/>
        </w:rPr>
        <w:t xml:space="preserve"> </w:t>
      </w:r>
      <w:r w:rsidR="00013923">
        <w:rPr>
          <w:noProof/>
          <w:lang w:val="en-GB"/>
        </w:rPr>
        <w:t>in the following format:</w:t>
      </w:r>
    </w:p>
    <w:p w14:paraId="704B7C1E" w14:textId="1742A661" w:rsidR="00013923" w:rsidRPr="00FE7581" w:rsidRDefault="00D825B6" w:rsidP="00237EB1">
      <w:pPr>
        <w:jc w:val="both"/>
        <w:rPr>
          <w:rFonts w:ascii="Consolas" w:hAnsi="Consolas"/>
          <w:b/>
          <w:noProof/>
          <w:lang w:val="en-GB"/>
        </w:rPr>
      </w:pPr>
      <w:r w:rsidRPr="00FE7581">
        <w:rPr>
          <w:rFonts w:ascii="Consolas" w:hAnsi="Consolas"/>
          <w:b/>
          <w:noProof/>
          <w:lang w:val="en-GB"/>
        </w:rPr>
        <w:t>"</w:t>
      </w:r>
      <w:r w:rsidR="00436B8B" w:rsidRPr="00FE7581">
        <w:rPr>
          <w:rFonts w:ascii="Consolas" w:hAnsi="Consolas"/>
          <w:b/>
          <w:noProof/>
          <w:lang w:val="en-GB"/>
        </w:rPr>
        <w:t>Shot targets</w:t>
      </w:r>
      <w:r w:rsidR="00640B22" w:rsidRPr="00FE7581">
        <w:rPr>
          <w:rFonts w:ascii="Consolas" w:hAnsi="Consolas"/>
          <w:b/>
          <w:noProof/>
          <w:lang w:val="en-GB"/>
        </w:rPr>
        <w:t>:</w:t>
      </w:r>
      <w:r w:rsidRPr="00FE7581">
        <w:rPr>
          <w:rFonts w:ascii="Consolas" w:hAnsi="Consolas"/>
          <w:b/>
          <w:noProof/>
          <w:lang w:val="en-GB"/>
        </w:rPr>
        <w:t xml:space="preserve"> {count} -&gt; </w:t>
      </w:r>
      <w:r w:rsidR="00013923" w:rsidRPr="00FE7581">
        <w:rPr>
          <w:rFonts w:ascii="Consolas" w:hAnsi="Consolas"/>
          <w:b/>
          <w:noProof/>
          <w:lang w:val="en-GB"/>
        </w:rPr>
        <w:t>{target</w:t>
      </w:r>
      <w:r w:rsidR="00013923" w:rsidRPr="00FE7581">
        <w:rPr>
          <w:rFonts w:ascii="Consolas" w:hAnsi="Consolas"/>
          <w:b/>
          <w:noProof/>
          <w:vertAlign w:val="subscript"/>
          <w:lang w:val="en-GB"/>
        </w:rPr>
        <w:t>1</w:t>
      </w:r>
      <w:r w:rsidR="00013923" w:rsidRPr="00FE7581">
        <w:rPr>
          <w:rFonts w:ascii="Consolas" w:hAnsi="Consolas"/>
          <w:b/>
          <w:noProof/>
          <w:lang w:val="en-GB"/>
        </w:rPr>
        <w:t>}</w:t>
      </w:r>
      <w:r w:rsidR="002E3F8C" w:rsidRPr="00FE7581">
        <w:rPr>
          <w:rFonts w:ascii="Consolas" w:hAnsi="Consolas"/>
          <w:b/>
          <w:noProof/>
          <w:lang w:val="en-GB"/>
        </w:rPr>
        <w:t xml:space="preserve"> </w:t>
      </w:r>
      <w:r w:rsidR="00013923" w:rsidRPr="00FE7581">
        <w:rPr>
          <w:rFonts w:ascii="Consolas" w:hAnsi="Consolas"/>
          <w:b/>
          <w:noProof/>
          <w:lang w:val="en-GB"/>
        </w:rPr>
        <w:t>{target</w:t>
      </w:r>
      <w:r w:rsidR="00013923" w:rsidRPr="00FE7581">
        <w:rPr>
          <w:rFonts w:ascii="Consolas" w:hAnsi="Consolas"/>
          <w:b/>
          <w:noProof/>
          <w:vertAlign w:val="subscript"/>
          <w:lang w:val="en-GB"/>
        </w:rPr>
        <w:t>2</w:t>
      </w:r>
      <w:r w:rsidR="00013923" w:rsidRPr="00FE7581">
        <w:rPr>
          <w:rFonts w:ascii="Consolas" w:hAnsi="Consolas"/>
          <w:b/>
          <w:noProof/>
          <w:lang w:val="en-GB"/>
        </w:rPr>
        <w:t>}…</w:t>
      </w:r>
      <w:r w:rsidR="002E3F8C" w:rsidRPr="00FE7581">
        <w:rPr>
          <w:rFonts w:ascii="Consolas" w:hAnsi="Consolas"/>
          <w:b/>
          <w:noProof/>
          <w:lang w:val="en-GB"/>
        </w:rPr>
        <w:t xml:space="preserve"> {</w:t>
      </w:r>
      <w:r w:rsidR="00013923" w:rsidRPr="00FE7581">
        <w:rPr>
          <w:rFonts w:ascii="Consolas" w:hAnsi="Consolas"/>
          <w:b/>
          <w:noProof/>
          <w:lang w:val="en-GB"/>
        </w:rPr>
        <w:t>target</w:t>
      </w:r>
      <w:r w:rsidR="00013923" w:rsidRPr="00FE7581">
        <w:rPr>
          <w:rFonts w:ascii="Consolas" w:hAnsi="Consolas"/>
          <w:b/>
          <w:noProof/>
          <w:vertAlign w:val="subscript"/>
          <w:lang w:val="en-GB"/>
        </w:rPr>
        <w:t>n</w:t>
      </w:r>
      <w:r w:rsidR="00013923" w:rsidRPr="00FE7581">
        <w:rPr>
          <w:rFonts w:ascii="Consolas" w:hAnsi="Consolas"/>
          <w:b/>
          <w:noProof/>
          <w:lang w:val="en-GB"/>
        </w:rPr>
        <w:t>}</w:t>
      </w:r>
      <w:r w:rsidRPr="00FE7581">
        <w:rPr>
          <w:rFonts w:ascii="Consolas" w:hAnsi="Consolas"/>
          <w:b/>
          <w:noProof/>
          <w:lang w:val="en-GB"/>
        </w:rPr>
        <w:t>"</w:t>
      </w:r>
    </w:p>
    <w:p w14:paraId="06AC798A" w14:textId="6BA5E954" w:rsidR="0057138C" w:rsidRDefault="00974B68" w:rsidP="00EF0074">
      <w:pPr>
        <w:pStyle w:val="Heading3"/>
      </w:pPr>
      <w:r>
        <w:t>Input</w:t>
      </w:r>
      <w:r w:rsidR="00F758C2">
        <w:t xml:space="preserve"> / Constraints</w:t>
      </w:r>
    </w:p>
    <w:p w14:paraId="2483A967" w14:textId="37BBF862" w:rsidR="007D7DDA" w:rsidRDefault="005D5BCD" w:rsidP="007D7DDA">
      <w:pPr>
        <w:pStyle w:val="ListParagraph"/>
        <w:numPr>
          <w:ilvl w:val="0"/>
          <w:numId w:val="13"/>
        </w:numPr>
      </w:pPr>
      <w:r>
        <w:t xml:space="preserve">On the </w:t>
      </w:r>
      <w:r w:rsidRPr="00802179">
        <w:rPr>
          <w:b/>
        </w:rPr>
        <w:t>first line</w:t>
      </w:r>
      <w:r>
        <w:t xml:space="preserve"> of </w:t>
      </w:r>
      <w:r>
        <w:rPr>
          <w:noProof/>
        </w:rPr>
        <w:t>input</w:t>
      </w:r>
      <w:r w:rsidR="00FE7581">
        <w:rPr>
          <w:noProof/>
        </w:rPr>
        <w:t>,</w:t>
      </w:r>
      <w:r>
        <w:t xml:space="preserve"> you will receive a </w:t>
      </w:r>
      <w:r w:rsidRPr="00802179">
        <w:rPr>
          <w:b/>
        </w:rPr>
        <w:t>sequence</w:t>
      </w:r>
      <w:r>
        <w:t xml:space="preserve"> of </w:t>
      </w:r>
      <w:r w:rsidRPr="00802179">
        <w:rPr>
          <w:b/>
        </w:rPr>
        <w:t>integers</w:t>
      </w:r>
      <w:r>
        <w:t xml:space="preserve">, </w:t>
      </w:r>
      <w:r w:rsidRPr="00802179">
        <w:rPr>
          <w:b/>
        </w:rPr>
        <w:t>separated</w:t>
      </w:r>
      <w:r>
        <w:t xml:space="preserve"> by </w:t>
      </w:r>
      <w:r w:rsidR="00237EB1">
        <w:rPr>
          <w:b/>
        </w:rPr>
        <w:t>a single space – the targets sequence</w:t>
      </w:r>
      <w:r>
        <w:t>.</w:t>
      </w:r>
    </w:p>
    <w:p w14:paraId="3B999827" w14:textId="5C2EA575" w:rsidR="00982E07" w:rsidRPr="00237EB1" w:rsidRDefault="008C2D74" w:rsidP="00802179">
      <w:pPr>
        <w:pStyle w:val="ListParagraph"/>
        <w:numPr>
          <w:ilvl w:val="0"/>
          <w:numId w:val="13"/>
        </w:numPr>
        <w:rPr>
          <w:b/>
          <w:noProof/>
        </w:rPr>
      </w:pPr>
      <w:r>
        <w:t xml:space="preserve">On the </w:t>
      </w:r>
      <w:r w:rsidR="00FE7581">
        <w:rPr>
          <w:b/>
        </w:rPr>
        <w:t>following</w:t>
      </w:r>
      <w:r w:rsidRPr="00802179">
        <w:rPr>
          <w:b/>
        </w:rPr>
        <w:t xml:space="preserve"> </w:t>
      </w:r>
      <w:r w:rsidRPr="00237EB1">
        <w:rPr>
          <w:b/>
        </w:rPr>
        <w:t>lines</w:t>
      </w:r>
      <w:r w:rsidR="00237EB1">
        <w:t xml:space="preserve">, until the </w:t>
      </w:r>
      <w:r w:rsidR="00237EB1" w:rsidRPr="00FE7581">
        <w:rPr>
          <w:rFonts w:ascii="Consolas" w:hAnsi="Consolas"/>
          <w:b/>
        </w:rPr>
        <w:t>"End"</w:t>
      </w:r>
      <w:r w:rsidR="00237EB1" w:rsidRPr="00436B8B">
        <w:rPr>
          <w:sz w:val="20"/>
        </w:rPr>
        <w:t xml:space="preserve"> </w:t>
      </w:r>
      <w:r w:rsidR="00237EB1">
        <w:t>command</w:t>
      </w:r>
      <w:r w:rsidR="00FE7581">
        <w:t>,</w:t>
      </w:r>
      <w:r>
        <w:t xml:space="preserve"> you </w:t>
      </w:r>
      <w:r w:rsidR="00237EB1">
        <w:t>be receiving</w:t>
      </w:r>
      <w:r>
        <w:t xml:space="preserve"> </w:t>
      </w:r>
      <w:r w:rsidRPr="00802179">
        <w:rPr>
          <w:b/>
        </w:rPr>
        <w:t>integers</w:t>
      </w:r>
      <w:r w:rsidR="00237EB1">
        <w:t xml:space="preserve"> each on a single line – </w:t>
      </w:r>
      <w:r w:rsidR="00237EB1" w:rsidRPr="00237EB1">
        <w:rPr>
          <w:b/>
        </w:rPr>
        <w:t xml:space="preserve">the index of the target </w:t>
      </w:r>
      <w:r w:rsidR="00237EB1" w:rsidRPr="00237EB1">
        <w:rPr>
          <w:b/>
          <w:noProof/>
        </w:rPr>
        <w:t>to be shot</w:t>
      </w:r>
      <w:r w:rsidRPr="00237EB1">
        <w:rPr>
          <w:b/>
          <w:noProof/>
        </w:rPr>
        <w:t>.</w:t>
      </w:r>
    </w:p>
    <w:p w14:paraId="3C84D43E" w14:textId="5116801F" w:rsidR="0057138C" w:rsidRDefault="00974B68" w:rsidP="00EF0074">
      <w:pPr>
        <w:pStyle w:val="Heading3"/>
      </w:pPr>
      <w:r>
        <w:t>Output</w:t>
      </w:r>
    </w:p>
    <w:p w14:paraId="673E1221" w14:textId="0313AE25" w:rsidR="00B22ED9" w:rsidRDefault="00436B8B" w:rsidP="007D7DDA">
      <w:pPr>
        <w:pStyle w:val="ListParagraph"/>
        <w:numPr>
          <w:ilvl w:val="0"/>
          <w:numId w:val="12"/>
        </w:numPr>
      </w:pPr>
      <w:r>
        <w:t>The format of the output is described above in the problem description.</w:t>
      </w:r>
    </w:p>
    <w:p w14:paraId="57B0DF44" w14:textId="71D48F13" w:rsidR="00974B68" w:rsidRDefault="00974B68" w:rsidP="00EF0074">
      <w:pPr>
        <w:pStyle w:val="Heading3"/>
      </w:pPr>
      <w:bookmarkStart w:id="0" w:name="_GoBack"/>
      <w:r>
        <w:t>Examples</w:t>
      </w:r>
    </w:p>
    <w:bookmarkEnd w:id="0"/>
    <w:p w14:paraId="3E9ED994" w14:textId="220847E6" w:rsidR="00CF3C3F" w:rsidRDefault="00CF3C3F" w:rsidP="00CF3C3F">
      <w:pPr>
        <w:pStyle w:val="Heading3"/>
      </w:pPr>
      <w:r>
        <w:t xml:space="preserve">JS </w:t>
      </w:r>
      <w:r w:rsidR="00FE7581">
        <w:t>Examples</w:t>
      </w:r>
    </w:p>
    <w:tbl>
      <w:tblPr>
        <w:tblStyle w:val="TableGrid"/>
        <w:tblW w:w="10682" w:type="dxa"/>
        <w:tblInd w:w="23" w:type="dxa"/>
        <w:tblCellMar>
          <w:top w:w="57" w:type="dxa"/>
          <w:left w:w="85" w:type="dxa"/>
          <w:bottom w:w="57" w:type="dxa"/>
          <w:right w:w="85" w:type="dxa"/>
        </w:tblCellMar>
        <w:tblLook w:val="04A0" w:firstRow="1" w:lastRow="0" w:firstColumn="1" w:lastColumn="0" w:noHBand="0" w:noVBand="1"/>
      </w:tblPr>
      <w:tblGrid>
        <w:gridCol w:w="2852"/>
        <w:gridCol w:w="2610"/>
        <w:gridCol w:w="5220"/>
      </w:tblGrid>
      <w:tr w:rsidR="00CF3C3F" w:rsidRPr="00603773" w14:paraId="5BDBE96E" w14:textId="77777777" w:rsidTr="00CF3C3F">
        <w:tc>
          <w:tcPr>
            <w:tcW w:w="2852" w:type="dxa"/>
            <w:shd w:val="clear" w:color="auto" w:fill="D9D9D9" w:themeFill="background1" w:themeFillShade="D9"/>
          </w:tcPr>
          <w:p w14:paraId="6F0DD530" w14:textId="77777777" w:rsidR="00CF3C3F" w:rsidRPr="00603773" w:rsidRDefault="00CF3C3F" w:rsidP="003C6286">
            <w:pPr>
              <w:spacing w:before="0" w:after="0"/>
              <w:jc w:val="center"/>
              <w:rPr>
                <w:b/>
              </w:rPr>
            </w:pPr>
            <w:r w:rsidRPr="00603773">
              <w:rPr>
                <w:b/>
              </w:rPr>
              <w:t>Input</w:t>
            </w:r>
          </w:p>
        </w:tc>
        <w:tc>
          <w:tcPr>
            <w:tcW w:w="2610" w:type="dxa"/>
            <w:shd w:val="clear" w:color="auto" w:fill="D9D9D9" w:themeFill="background1" w:themeFillShade="D9"/>
          </w:tcPr>
          <w:p w14:paraId="00B8732D" w14:textId="77777777" w:rsidR="00CF3C3F" w:rsidRPr="00603773" w:rsidRDefault="00CF3C3F" w:rsidP="003C6286">
            <w:pPr>
              <w:spacing w:before="0" w:after="0"/>
              <w:jc w:val="center"/>
              <w:rPr>
                <w:b/>
              </w:rPr>
            </w:pPr>
            <w:r w:rsidRPr="00603773">
              <w:rPr>
                <w:b/>
              </w:rPr>
              <w:t>Output</w:t>
            </w:r>
          </w:p>
        </w:tc>
        <w:tc>
          <w:tcPr>
            <w:tcW w:w="5220" w:type="dxa"/>
            <w:shd w:val="clear" w:color="auto" w:fill="D9D9D9" w:themeFill="background1" w:themeFillShade="D9"/>
          </w:tcPr>
          <w:p w14:paraId="3F2725A4" w14:textId="77777777" w:rsidR="00CF3C3F" w:rsidRPr="00603773" w:rsidRDefault="00CF3C3F" w:rsidP="003C6286">
            <w:pPr>
              <w:spacing w:before="0" w:after="0"/>
              <w:jc w:val="center"/>
              <w:rPr>
                <w:b/>
              </w:rPr>
            </w:pPr>
            <w:r>
              <w:rPr>
                <w:b/>
              </w:rPr>
              <w:t>Comments</w:t>
            </w:r>
          </w:p>
        </w:tc>
      </w:tr>
      <w:tr w:rsidR="00CF3C3F" w:rsidRPr="00FB2A88" w14:paraId="538736F9" w14:textId="77777777" w:rsidTr="00CF3C3F">
        <w:tc>
          <w:tcPr>
            <w:tcW w:w="2852" w:type="dxa"/>
          </w:tcPr>
          <w:p w14:paraId="1E971900" w14:textId="3AE0171A" w:rsidR="00CF3C3F" w:rsidRPr="00CF3C3F" w:rsidRDefault="00CF3C3F" w:rsidP="003C6286">
            <w:pPr>
              <w:spacing w:before="0" w:after="0"/>
              <w:rPr>
                <w:rFonts w:ascii="Consolas" w:hAnsi="Consolas"/>
                <w:noProof/>
                <w:lang w:val="en-GB"/>
              </w:rPr>
            </w:pPr>
            <w:r w:rsidRPr="00CF3C3F">
              <w:rPr>
                <w:rFonts w:ascii="Consolas" w:hAnsi="Consolas"/>
                <w:noProof/>
                <w:lang w:val="en-GB"/>
              </w:rPr>
              <w:t>(["24 50 36 70",</w:t>
            </w:r>
          </w:p>
          <w:p w14:paraId="25A6C807" w14:textId="45733DA8" w:rsidR="00CF3C3F" w:rsidRPr="00CF3C3F" w:rsidRDefault="00CF3C3F" w:rsidP="003C6286">
            <w:pPr>
              <w:spacing w:before="0" w:after="0"/>
              <w:rPr>
                <w:rFonts w:ascii="Consolas" w:hAnsi="Consolas"/>
                <w:noProof/>
                <w:lang w:val="en-GB"/>
              </w:rPr>
            </w:pPr>
            <w:r w:rsidRPr="00CF3C3F">
              <w:rPr>
                <w:rFonts w:ascii="Consolas" w:hAnsi="Consolas"/>
                <w:noProof/>
                <w:lang w:val="en-GB"/>
              </w:rPr>
              <w:t>"0",</w:t>
            </w:r>
          </w:p>
          <w:p w14:paraId="0A5482C6" w14:textId="0E112E50" w:rsidR="00CF3C3F" w:rsidRPr="00CF3C3F" w:rsidRDefault="00CF3C3F" w:rsidP="003C6286">
            <w:pPr>
              <w:spacing w:before="0" w:after="0"/>
              <w:rPr>
                <w:rFonts w:ascii="Consolas" w:hAnsi="Consolas"/>
                <w:noProof/>
                <w:lang w:val="en-GB"/>
              </w:rPr>
            </w:pPr>
            <w:r w:rsidRPr="00CF3C3F">
              <w:rPr>
                <w:rFonts w:ascii="Consolas" w:hAnsi="Consolas"/>
                <w:noProof/>
                <w:lang w:val="en-GB"/>
              </w:rPr>
              <w:t>"4",</w:t>
            </w:r>
          </w:p>
          <w:p w14:paraId="67298B51" w14:textId="46F3BE5B" w:rsidR="00CF3C3F" w:rsidRPr="00CF3C3F" w:rsidRDefault="00CF3C3F" w:rsidP="003C6286">
            <w:pPr>
              <w:spacing w:before="0" w:after="0"/>
              <w:rPr>
                <w:rFonts w:ascii="Consolas" w:hAnsi="Consolas"/>
                <w:noProof/>
                <w:lang w:val="en-GB"/>
              </w:rPr>
            </w:pPr>
            <w:r w:rsidRPr="00CF3C3F">
              <w:rPr>
                <w:rFonts w:ascii="Consolas" w:hAnsi="Consolas"/>
                <w:noProof/>
                <w:lang w:val="en-GB"/>
              </w:rPr>
              <w:t>"3",</w:t>
            </w:r>
          </w:p>
          <w:p w14:paraId="3FD294C4" w14:textId="0D270BA4" w:rsidR="00CF3C3F" w:rsidRPr="00CF3C3F" w:rsidRDefault="00CF3C3F" w:rsidP="003C6286">
            <w:pPr>
              <w:spacing w:before="0" w:after="0"/>
              <w:rPr>
                <w:rFonts w:ascii="Consolas" w:hAnsi="Consolas"/>
                <w:noProof/>
                <w:lang w:val="en-GB"/>
              </w:rPr>
            </w:pPr>
            <w:r w:rsidRPr="00CF3C3F">
              <w:rPr>
                <w:rFonts w:ascii="Consolas" w:hAnsi="Consolas"/>
                <w:noProof/>
                <w:lang w:val="en-GB"/>
              </w:rPr>
              <w:t>"1",</w:t>
            </w:r>
          </w:p>
          <w:p w14:paraId="0CA20417" w14:textId="27466565" w:rsidR="00CF3C3F" w:rsidRPr="00CF3C3F" w:rsidRDefault="00CF3C3F" w:rsidP="003C6286">
            <w:pPr>
              <w:spacing w:before="0" w:after="0"/>
              <w:rPr>
                <w:rFonts w:ascii="Consolas" w:hAnsi="Consolas"/>
                <w:noProof/>
                <w:lang w:val="en-GB"/>
              </w:rPr>
            </w:pPr>
            <w:r w:rsidRPr="00CF3C3F">
              <w:rPr>
                <w:rFonts w:ascii="Consolas" w:hAnsi="Consolas"/>
                <w:noProof/>
                <w:lang w:val="en-GB"/>
              </w:rPr>
              <w:t>"End"])</w:t>
            </w:r>
          </w:p>
        </w:tc>
        <w:tc>
          <w:tcPr>
            <w:tcW w:w="2610" w:type="dxa"/>
          </w:tcPr>
          <w:p w14:paraId="3E839483" w14:textId="77777777" w:rsidR="00CF3C3F" w:rsidRPr="007D7DDA" w:rsidRDefault="00CF3C3F" w:rsidP="003C6286">
            <w:pPr>
              <w:spacing w:before="0" w:after="0"/>
              <w:rPr>
                <w:rFonts w:ascii="Consolas" w:hAnsi="Consolas"/>
                <w:bCs/>
                <w:noProof/>
              </w:rPr>
            </w:pPr>
            <w:r w:rsidRPr="002E3F8C">
              <w:rPr>
                <w:rFonts w:ascii="Consolas" w:hAnsi="Consolas"/>
                <w:bCs/>
                <w:noProof/>
              </w:rPr>
              <w:t>Shot targets 3 -&gt; -1 -1 130 -1</w:t>
            </w:r>
          </w:p>
        </w:tc>
        <w:tc>
          <w:tcPr>
            <w:tcW w:w="5220" w:type="dxa"/>
          </w:tcPr>
          <w:p w14:paraId="58E53B3B" w14:textId="789B1462" w:rsidR="00CF3C3F" w:rsidRPr="00CF3C3F" w:rsidRDefault="00CF3C3F" w:rsidP="003C6286">
            <w:pPr>
              <w:spacing w:before="60" w:after="0"/>
              <w:rPr>
                <w:rFonts w:cstheme="minorHAnsi"/>
                <w:bCs/>
                <w:noProof/>
              </w:rPr>
            </w:pPr>
            <w:r w:rsidRPr="00CF3C3F">
              <w:rPr>
                <w:rFonts w:cstheme="minorHAnsi"/>
                <w:bCs/>
                <w:noProof/>
              </w:rPr>
              <w:t>First</w:t>
            </w:r>
            <w:r w:rsidR="00FE7581">
              <w:rPr>
                <w:rFonts w:cstheme="minorHAnsi"/>
                <w:bCs/>
                <w:noProof/>
              </w:rPr>
              <w:t>,</w:t>
            </w:r>
            <w:r w:rsidRPr="00CF3C3F">
              <w:rPr>
                <w:rFonts w:cstheme="minorHAnsi"/>
                <w:bCs/>
                <w:noProof/>
              </w:rPr>
              <w:t xml:space="preserve"> we shoot </w:t>
            </w:r>
            <w:r w:rsidR="00FE7581">
              <w:rPr>
                <w:rFonts w:cstheme="minorHAnsi"/>
                <w:bCs/>
                <w:noProof/>
              </w:rPr>
              <w:t xml:space="preserve">the </w:t>
            </w:r>
            <w:r w:rsidRPr="00CF3C3F">
              <w:rPr>
                <w:rFonts w:cstheme="minorHAnsi"/>
                <w:bCs/>
                <w:noProof/>
              </w:rPr>
              <w:t>target on index 0. It becomes equal to -1</w:t>
            </w:r>
            <w:r w:rsidR="00FE7581">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6D1E37DF" w14:textId="77777777" w:rsidR="00CF3C3F" w:rsidRPr="00CF3C3F" w:rsidRDefault="00CF3C3F" w:rsidP="003C6286">
            <w:pPr>
              <w:spacing w:before="60" w:after="0"/>
              <w:rPr>
                <w:rFonts w:cstheme="minorHAnsi"/>
                <w:b/>
                <w:bCs/>
                <w:noProof/>
              </w:rPr>
            </w:pPr>
            <w:r w:rsidRPr="00CF3C3F">
              <w:rPr>
                <w:rFonts w:cstheme="minorHAnsi"/>
                <w:b/>
                <w:bCs/>
                <w:noProof/>
              </w:rPr>
              <w:t>-1 26 12 46</w:t>
            </w:r>
          </w:p>
          <w:p w14:paraId="3B52665D" w14:textId="2C0E53C2" w:rsidR="00CF3C3F" w:rsidRPr="00CF3C3F" w:rsidRDefault="00CF3C3F" w:rsidP="003C6286">
            <w:pPr>
              <w:spacing w:before="60" w:after="0"/>
              <w:rPr>
                <w:rFonts w:cstheme="minorHAnsi"/>
                <w:bCs/>
                <w:noProof/>
              </w:rPr>
            </w:pPr>
            <w:r w:rsidRPr="00CF3C3F">
              <w:rPr>
                <w:rFonts w:cstheme="minorHAnsi"/>
                <w:bCs/>
                <w:noProof/>
              </w:rPr>
              <w:t>The next index is invalid, so we don't do anything. Index 3 is valid</w:t>
            </w:r>
            <w:r w:rsidR="00FE7581">
              <w:rPr>
                <w:rFonts w:cstheme="minorHAnsi"/>
                <w:bCs/>
                <w:noProof/>
              </w:rPr>
              <w:t>,</w:t>
            </w:r>
            <w:r w:rsidRPr="00CF3C3F">
              <w:rPr>
                <w:rFonts w:cstheme="minorHAnsi"/>
                <w:bCs/>
                <w:noProof/>
              </w:rPr>
              <w:t xml:space="preserve"> and after the operations</w:t>
            </w:r>
            <w:r w:rsidR="00FE7581">
              <w:rPr>
                <w:rFonts w:cstheme="minorHAnsi"/>
                <w:bCs/>
                <w:noProof/>
              </w:rPr>
              <w:t>,</w:t>
            </w:r>
            <w:r w:rsidRPr="00CF3C3F">
              <w:rPr>
                <w:rFonts w:cstheme="minorHAnsi"/>
                <w:bCs/>
                <w:noProof/>
              </w:rPr>
              <w:t xml:space="preserve"> our sequence should look like that:</w:t>
            </w:r>
          </w:p>
          <w:p w14:paraId="632DDD77" w14:textId="77777777" w:rsidR="00CF3C3F" w:rsidRPr="00CF3C3F" w:rsidRDefault="00CF3C3F" w:rsidP="003C6286">
            <w:pPr>
              <w:spacing w:before="60" w:after="0"/>
              <w:rPr>
                <w:rFonts w:cstheme="minorHAnsi"/>
                <w:b/>
                <w:bCs/>
                <w:noProof/>
              </w:rPr>
            </w:pPr>
            <w:r w:rsidRPr="00CF3C3F">
              <w:rPr>
                <w:rFonts w:cstheme="minorHAnsi"/>
                <w:b/>
                <w:bCs/>
                <w:noProof/>
              </w:rPr>
              <w:t>-1 72 58 -1</w:t>
            </w:r>
          </w:p>
          <w:p w14:paraId="71961CB5" w14:textId="3CB00E85" w:rsidR="00CF3C3F" w:rsidRPr="00CF3C3F" w:rsidRDefault="00CF3C3F" w:rsidP="003C6286">
            <w:pPr>
              <w:spacing w:before="60" w:after="0"/>
              <w:rPr>
                <w:rFonts w:cstheme="minorHAnsi"/>
                <w:bCs/>
                <w:noProof/>
              </w:rPr>
            </w:pPr>
            <w:r w:rsidRPr="00CF3C3F">
              <w:rPr>
                <w:rFonts w:cstheme="minorHAnsi"/>
                <w:bCs/>
                <w:noProof/>
              </w:rPr>
              <w:t>Then we take the first index with value 72</w:t>
            </w:r>
            <w:r w:rsidR="00FE7581">
              <w:rPr>
                <w:rFonts w:cstheme="minorHAnsi"/>
                <w:bCs/>
                <w:noProof/>
              </w:rPr>
              <w:t>,</w:t>
            </w:r>
            <w:r w:rsidRPr="00CF3C3F">
              <w:rPr>
                <w:rFonts w:cstheme="minorHAnsi"/>
                <w:bCs/>
                <w:noProof/>
              </w:rPr>
              <w:t xml:space="preserve"> and our sequence looks like that:</w:t>
            </w:r>
          </w:p>
          <w:p w14:paraId="26D83CF9" w14:textId="77777777" w:rsidR="00CF3C3F" w:rsidRPr="00CF3C3F" w:rsidRDefault="00CF3C3F" w:rsidP="003C6286">
            <w:pPr>
              <w:spacing w:before="60" w:after="0"/>
              <w:rPr>
                <w:rFonts w:cstheme="minorHAnsi"/>
                <w:b/>
                <w:bCs/>
                <w:noProof/>
              </w:rPr>
            </w:pPr>
            <w:r w:rsidRPr="00CF3C3F">
              <w:rPr>
                <w:rFonts w:cstheme="minorHAnsi"/>
                <w:b/>
                <w:bCs/>
                <w:noProof/>
              </w:rPr>
              <w:t>-1 -1 130 -1</w:t>
            </w:r>
          </w:p>
          <w:p w14:paraId="50A7E19D" w14:textId="77777777" w:rsidR="00CF3C3F" w:rsidRPr="007D7DDA" w:rsidRDefault="00CF3C3F" w:rsidP="003C6286">
            <w:pPr>
              <w:spacing w:before="60" w:after="0"/>
              <w:rPr>
                <w:rFonts w:ascii="Consolas" w:hAnsi="Consolas"/>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CF3C3F" w:rsidRPr="00FB2A88" w14:paraId="3B572D0D" w14:textId="77777777" w:rsidTr="00CF3C3F">
        <w:tc>
          <w:tcPr>
            <w:tcW w:w="2852" w:type="dxa"/>
          </w:tcPr>
          <w:p w14:paraId="0554E0BA" w14:textId="18FF9B32" w:rsidR="00CF3C3F" w:rsidRPr="00CF3C3F" w:rsidRDefault="00CF3C3F" w:rsidP="003C6286">
            <w:pPr>
              <w:spacing w:before="0" w:after="0"/>
              <w:rPr>
                <w:rFonts w:ascii="Consolas" w:hAnsi="Consolas"/>
                <w:noProof/>
                <w:lang w:val="en-GB"/>
              </w:rPr>
            </w:pPr>
            <w:r w:rsidRPr="00CF3C3F">
              <w:rPr>
                <w:rFonts w:ascii="Consolas" w:hAnsi="Consolas"/>
                <w:noProof/>
                <w:lang w:val="en-GB"/>
              </w:rPr>
              <w:lastRenderedPageBreak/>
              <w:t>(["30 30 12 60 54 66",</w:t>
            </w:r>
          </w:p>
          <w:p w14:paraId="243DF31F" w14:textId="57D61D27" w:rsidR="00CF3C3F" w:rsidRPr="00CF3C3F" w:rsidRDefault="00CF3C3F" w:rsidP="003C6286">
            <w:pPr>
              <w:spacing w:before="0" w:after="0"/>
              <w:rPr>
                <w:rFonts w:ascii="Consolas" w:hAnsi="Consolas"/>
                <w:noProof/>
                <w:lang w:val="en-GB"/>
              </w:rPr>
            </w:pPr>
            <w:r w:rsidRPr="00CF3C3F">
              <w:rPr>
                <w:rFonts w:ascii="Consolas" w:hAnsi="Consolas"/>
                <w:noProof/>
                <w:lang w:val="en-GB"/>
              </w:rPr>
              <w:t>"5",</w:t>
            </w:r>
          </w:p>
          <w:p w14:paraId="77A4C4E6" w14:textId="4DCE5CCD" w:rsidR="00CF3C3F" w:rsidRPr="00CF3C3F" w:rsidRDefault="00CF3C3F" w:rsidP="003C6286">
            <w:pPr>
              <w:spacing w:before="0" w:after="0"/>
              <w:rPr>
                <w:rFonts w:ascii="Consolas" w:hAnsi="Consolas"/>
                <w:noProof/>
                <w:lang w:val="en-GB"/>
              </w:rPr>
            </w:pPr>
            <w:r w:rsidRPr="00CF3C3F">
              <w:rPr>
                <w:rFonts w:ascii="Consolas" w:hAnsi="Consolas"/>
                <w:noProof/>
                <w:lang w:val="en-GB"/>
              </w:rPr>
              <w:t>"2",</w:t>
            </w:r>
          </w:p>
          <w:p w14:paraId="0722A731" w14:textId="6948C7F7" w:rsidR="00CF3C3F" w:rsidRPr="00CF3C3F" w:rsidRDefault="00CF3C3F" w:rsidP="003C6286">
            <w:pPr>
              <w:spacing w:before="0" w:after="0"/>
              <w:rPr>
                <w:rFonts w:ascii="Consolas" w:hAnsi="Consolas"/>
                <w:noProof/>
                <w:lang w:val="en-GB"/>
              </w:rPr>
            </w:pPr>
            <w:r w:rsidRPr="00CF3C3F">
              <w:rPr>
                <w:rFonts w:ascii="Consolas" w:hAnsi="Consolas"/>
                <w:noProof/>
                <w:lang w:val="en-GB"/>
              </w:rPr>
              <w:t>"4",</w:t>
            </w:r>
          </w:p>
          <w:p w14:paraId="5774AB30" w14:textId="5E4C9BEC" w:rsidR="00CF3C3F" w:rsidRPr="00CF3C3F" w:rsidRDefault="00CF3C3F" w:rsidP="003C6286">
            <w:pPr>
              <w:spacing w:before="0" w:after="0"/>
              <w:rPr>
                <w:rFonts w:ascii="Consolas" w:hAnsi="Consolas"/>
                <w:noProof/>
                <w:lang w:val="en-GB"/>
              </w:rPr>
            </w:pPr>
            <w:r w:rsidRPr="00CF3C3F">
              <w:rPr>
                <w:rFonts w:ascii="Consolas" w:hAnsi="Consolas"/>
                <w:noProof/>
                <w:lang w:val="en-GB"/>
              </w:rPr>
              <w:t>"0",</w:t>
            </w:r>
          </w:p>
          <w:p w14:paraId="31D8269B" w14:textId="36AB8A5A" w:rsidR="00CF3C3F" w:rsidRPr="00CF3C3F" w:rsidRDefault="00CF3C3F" w:rsidP="003C6286">
            <w:pPr>
              <w:spacing w:before="0" w:after="0"/>
              <w:rPr>
                <w:rFonts w:ascii="Consolas" w:hAnsi="Consolas"/>
                <w:noProof/>
                <w:lang w:val="en-GB"/>
              </w:rPr>
            </w:pPr>
            <w:r w:rsidRPr="00CF3C3F">
              <w:rPr>
                <w:rFonts w:ascii="Consolas" w:hAnsi="Consolas"/>
                <w:noProof/>
                <w:lang w:val="en-GB"/>
              </w:rPr>
              <w:t>"End"])</w:t>
            </w:r>
          </w:p>
        </w:tc>
        <w:tc>
          <w:tcPr>
            <w:tcW w:w="2610" w:type="dxa"/>
          </w:tcPr>
          <w:p w14:paraId="4C4DDDCD" w14:textId="77777777" w:rsidR="00CF3C3F" w:rsidRPr="007D7DDA" w:rsidRDefault="00CF3C3F" w:rsidP="003C6286">
            <w:pPr>
              <w:spacing w:before="0" w:after="0"/>
              <w:rPr>
                <w:rFonts w:ascii="Consolas" w:hAnsi="Consolas"/>
                <w:bCs/>
                <w:noProof/>
              </w:rPr>
            </w:pPr>
            <w:r w:rsidRPr="006704F7">
              <w:rPr>
                <w:rFonts w:ascii="Consolas" w:hAnsi="Consolas"/>
                <w:bCs/>
                <w:noProof/>
              </w:rPr>
              <w:t>Shot targets: 4 -&gt; -1 120 -1 66 -1 -1</w:t>
            </w:r>
          </w:p>
        </w:tc>
        <w:tc>
          <w:tcPr>
            <w:tcW w:w="5220" w:type="dxa"/>
          </w:tcPr>
          <w:p w14:paraId="6242E4FA" w14:textId="77777777" w:rsidR="00CF3C3F" w:rsidRPr="007D7DDA" w:rsidRDefault="00CF3C3F" w:rsidP="003C6286">
            <w:pPr>
              <w:spacing w:before="60" w:after="0"/>
              <w:rPr>
                <w:rFonts w:ascii="Consolas" w:hAnsi="Consolas"/>
                <w:bCs/>
                <w:noProof/>
              </w:rPr>
            </w:pPr>
          </w:p>
        </w:tc>
      </w:tr>
    </w:tbl>
    <w:p w14:paraId="2BA8AB82" w14:textId="532B36F0" w:rsidR="00CF1FBC" w:rsidRPr="00974B68" w:rsidRDefault="00CF1FBC" w:rsidP="0010061B">
      <w:pPr>
        <w:pStyle w:val="Heading2"/>
      </w:pPr>
    </w:p>
    <w:sectPr w:rsidR="00CF1FBC" w:rsidRPr="00974B68" w:rsidSect="009254B7">
      <w:headerReference w:type="even" r:id="rId9"/>
      <w:headerReference w:type="default" r:id="rId10"/>
      <w:footerReference w:type="even" r:id="rId11"/>
      <w:footerReference w:type="default" r:id="rId12"/>
      <w:headerReference w:type="first" r:id="rId13"/>
      <w:footerReference w:type="firs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92EF13" w14:textId="77777777" w:rsidR="00B53FD8" w:rsidRDefault="00B53FD8" w:rsidP="008068A2">
      <w:pPr>
        <w:spacing w:after="0" w:line="240" w:lineRule="auto"/>
      </w:pPr>
      <w:r>
        <w:separator/>
      </w:r>
    </w:p>
  </w:endnote>
  <w:endnote w:type="continuationSeparator" w:id="0">
    <w:p w14:paraId="404F5FC3" w14:textId="77777777" w:rsidR="00B53FD8" w:rsidRDefault="00B53FD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0BB91" w14:textId="77777777" w:rsidR="00FE7581" w:rsidRDefault="00FE758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5A98D" w14:textId="77777777" w:rsidR="00FE7581" w:rsidRDefault="00FE7581" w:rsidP="00FE7581">
    <w:pPr>
      <w:pStyle w:val="Footer"/>
    </w:pPr>
    <w:r>
      <w:rPr>
        <w:noProof/>
        <w:lang w:val="bg-BG" w:eastAsia="bg-BG"/>
      </w:rPr>
      <mc:AlternateContent>
        <mc:Choice Requires="wps">
          <w:drawing>
            <wp:anchor distT="0" distB="0" distL="0" distR="0" simplePos="0" relativeHeight="251659264" behindDoc="1" locked="0" layoutInCell="1" allowOverlap="1" wp14:anchorId="3CE343F9" wp14:editId="75B37F0C">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3B3B1EA"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lang w:val="bg-BG" w:eastAsia="bg-BG"/>
      </w:rPr>
      <mc:AlternateContent>
        <mc:Choice Requires="wps">
          <w:drawing>
            <wp:anchor distT="0" distB="0" distL="0" distR="0" simplePos="0" relativeHeight="251660288" behindDoc="1" locked="0" layoutInCell="1" allowOverlap="1" wp14:anchorId="021DD62A" wp14:editId="4DADC4D3">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5EAA1765" w14:textId="77777777" w:rsidR="00FE7581" w:rsidRDefault="00FE7581" w:rsidP="00FE7581">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3E505A01" w14:textId="77777777" w:rsidR="00FE7581" w:rsidRDefault="00FE7581" w:rsidP="00FE7581">
                          <w:pPr>
                            <w:pStyle w:val="FrameContents"/>
                            <w:spacing w:line="240" w:lineRule="auto"/>
                            <w:ind w:left="567" w:firstLine="284"/>
                            <w:rPr>
                              <w:sz w:val="18"/>
                              <w:szCs w:val="18"/>
                            </w:rPr>
                          </w:pPr>
                          <w:r>
                            <w:rPr>
                              <w:noProof/>
                              <w:sz w:val="20"/>
                              <w:szCs w:val="20"/>
                              <w:lang w:val="bg-BG" w:eastAsia="bg-BG"/>
                            </w:rPr>
                            <w:drawing>
                              <wp:inline distT="0" distB="0" distL="0" distR="0" wp14:anchorId="2B99A9D0" wp14:editId="4114550C">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440F87F3" wp14:editId="22DF3FE8">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69A37DD2" wp14:editId="401ED9A0">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7A8F9E05" wp14:editId="72AE3048">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1F7F2DC6" wp14:editId="6D0BC2E5">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7740AD58" wp14:editId="07470760">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4AF2B1D6" wp14:editId="5B9D2EEA">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381DAE7C" wp14:editId="65BB9EF7">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69CE545A" wp14:editId="2B86ECBE">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21DD62A"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" filled="f" stroked="f" strokeweight=".26mm">
              <v:textbox inset=".49mm,1.2mm,.49mm,.49mm">
                <w:txbxContent>
                  <w:p w14:paraId="5EAA1765" w14:textId="77777777" w:rsidR="00FE7581" w:rsidRDefault="00FE7581" w:rsidP="00FE7581">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3E505A01" w14:textId="77777777" w:rsidR="00FE7581" w:rsidRDefault="00FE7581" w:rsidP="00FE7581">
                    <w:pPr>
                      <w:pStyle w:val="FrameContents"/>
                      <w:spacing w:line="240" w:lineRule="auto"/>
                      <w:ind w:left="567" w:firstLine="284"/>
                      <w:rPr>
                        <w:sz w:val="18"/>
                        <w:szCs w:val="18"/>
                      </w:rPr>
                    </w:pPr>
                    <w:r>
                      <w:rPr>
                        <w:noProof/>
                        <w:sz w:val="20"/>
                        <w:szCs w:val="20"/>
                      </w:rPr>
                      <w:drawing>
                        <wp:inline distT="0" distB="0" distL="0" distR="0" wp14:anchorId="2B99A9D0" wp14:editId="4114550C">
                          <wp:extent cx="182880" cy="182880"/>
                          <wp:effectExtent l="0" t="0" r="7620" b="7620"/>
                          <wp:docPr id="40" name="Picture 40">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40F87F3" wp14:editId="22DF3FE8">
                          <wp:extent cx="182880" cy="182880"/>
                          <wp:effectExtent l="0" t="0" r="7620" b="7620"/>
                          <wp:docPr id="39" name="Picture 39">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9A37DD2" wp14:editId="401ED9A0">
                          <wp:extent cx="182880" cy="182880"/>
                          <wp:effectExtent l="0" t="0" r="7620" b="7620"/>
                          <wp:docPr id="38" name="Picture 3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F9E05" wp14:editId="72AE3048">
                          <wp:extent cx="182880" cy="182880"/>
                          <wp:effectExtent l="0" t="0" r="7620" b="7620"/>
                          <wp:docPr id="37" name="Picture 37">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F7F2DC6" wp14:editId="6D0BC2E5">
                          <wp:extent cx="182880" cy="182880"/>
                          <wp:effectExtent l="0" t="0" r="7620" b="7620"/>
                          <wp:docPr id="36" name="Picture 36">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740AD58" wp14:editId="07470760">
                          <wp:extent cx="182880" cy="182880"/>
                          <wp:effectExtent l="0" t="0" r="7620" b="7620"/>
                          <wp:docPr id="35" name="Picture 35">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AF2B1D6" wp14:editId="5B9D2EEA">
                          <wp:extent cx="182880" cy="182880"/>
                          <wp:effectExtent l="0" t="0" r="7620" b="7620"/>
                          <wp:docPr id="34" name="Picture 34">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81DAE7C" wp14:editId="65BB9EF7">
                          <wp:extent cx="182880" cy="182880"/>
                          <wp:effectExtent l="0" t="0" r="7620" b="7620"/>
                          <wp:docPr id="33" name="Picture 3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9CE545A" wp14:editId="2B86ECBE">
                          <wp:extent cx="182880" cy="182880"/>
                          <wp:effectExtent l="0" t="0" r="7620" b="7620"/>
                          <wp:docPr id="32" name="Picture 3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lang w:val="bg-BG" w:eastAsia="bg-BG"/>
      </w:rPr>
      <mc:AlternateContent>
        <mc:Choice Requires="wps">
          <w:drawing>
            <wp:anchor distT="0" distB="0" distL="0" distR="0" simplePos="0" relativeHeight="251661312" behindDoc="1" locked="0" layoutInCell="1" allowOverlap="1" wp14:anchorId="1E64BC02" wp14:editId="198D4BAE">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2350C03" w14:textId="77777777" w:rsidR="00FE7581" w:rsidRDefault="00FE7581" w:rsidP="00FE7581">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E64BC02"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" filled="f" stroked="f" strokeweight=".18mm">
              <v:textbox inset=".49mm,0,0,0">
                <w:txbxContent>
                  <w:p w14:paraId="72350C03" w14:textId="77777777" w:rsidR="00FE7581" w:rsidRDefault="00FE7581" w:rsidP="00FE7581">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lang w:val="bg-BG" w:eastAsia="bg-BG"/>
      </w:rPr>
      <mc:AlternateContent>
        <mc:Choice Requires="wps">
          <w:drawing>
            <wp:anchor distT="0" distB="0" distL="0" distR="0" simplePos="0" relativeHeight="251662336" behindDoc="1" locked="0" layoutInCell="1" allowOverlap="1" wp14:anchorId="5C9D1977" wp14:editId="11E6E078">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81ACADE" w14:textId="6F297499" w:rsidR="00FE7581" w:rsidRDefault="00FE7581" w:rsidP="00FE7581">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sidR="00A364FC">
                            <w:rPr>
                              <w:noProof/>
                              <w:sz w:val="18"/>
                              <w:szCs w:val="18"/>
                            </w:rPr>
                            <w:t>1</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sidR="00A364FC">
                            <w:rPr>
                              <w:noProof/>
                              <w:sz w:val="18"/>
                              <w:szCs w:val="18"/>
                            </w:rPr>
                            <w:t>2</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9D1977"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" filled="f" stroked="f" strokeweight=".18mm">
              <v:textbox inset="0,0,0,0">
                <w:txbxContent>
                  <w:p w14:paraId="781ACADE" w14:textId="6F297499" w:rsidR="00FE7581" w:rsidRDefault="00FE7581" w:rsidP="00FE7581">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sidR="00A364FC">
                      <w:rPr>
                        <w:noProof/>
                        <w:sz w:val="18"/>
                        <w:szCs w:val="18"/>
                      </w:rPr>
                      <w:t>1</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sidR="00A364FC">
                      <w:rPr>
                        <w:noProof/>
                        <w:sz w:val="18"/>
                        <w:szCs w:val="18"/>
                      </w:rPr>
                      <w:t>2</w:t>
                    </w:r>
                    <w:r>
                      <w:rPr>
                        <w:sz w:val="18"/>
                        <w:szCs w:val="18"/>
                      </w:rPr>
                      <w:fldChar w:fldCharType="end"/>
                    </w:r>
                  </w:p>
                </w:txbxContent>
              </v:textbox>
            </v:rect>
          </w:pict>
        </mc:Fallback>
      </mc:AlternateContent>
    </w:r>
    <w:r>
      <w:rPr>
        <w:noProof/>
        <w:lang w:val="bg-BG" w:eastAsia="bg-BG"/>
      </w:rPr>
      <w:drawing>
        <wp:anchor distT="0" distB="0" distL="114300" distR="114300" simplePos="0" relativeHeight="251663360" behindDoc="1" locked="0" layoutInCell="1" allowOverlap="1" wp14:anchorId="613E2732" wp14:editId="28728D92">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p w14:paraId="7A1E5270" w14:textId="005ED461" w:rsidR="008C521F" w:rsidRPr="00FE7581" w:rsidRDefault="008C521F" w:rsidP="00FE758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60D101" w14:textId="77777777" w:rsidR="00FE7581" w:rsidRDefault="00FE758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A3C6CB" w14:textId="77777777" w:rsidR="00B53FD8" w:rsidRDefault="00B53FD8" w:rsidP="008068A2">
      <w:pPr>
        <w:spacing w:after="0" w:line="240" w:lineRule="auto"/>
      </w:pPr>
      <w:r>
        <w:separator/>
      </w:r>
    </w:p>
  </w:footnote>
  <w:footnote w:type="continuationSeparator" w:id="0">
    <w:p w14:paraId="05687B00" w14:textId="77777777" w:rsidR="00B53FD8" w:rsidRDefault="00B53FD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88C4A" w14:textId="77777777" w:rsidR="00FE7581" w:rsidRDefault="00FE758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C521F" w:rsidRDefault="008C521F" w:rsidP="00564D7B">
    <w:pPr>
      <w:pStyle w:val="Header"/>
      <w:ind w:hanging="1134"/>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CA2D9" w14:textId="77777777" w:rsidR="00FE7581" w:rsidRDefault="00FE758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59D"/>
    <w:multiLevelType w:val="hybridMultilevel"/>
    <w:tmpl w:val="1FF433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6E37210"/>
    <w:multiLevelType w:val="hybridMultilevel"/>
    <w:tmpl w:val="63D20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
  </w:num>
  <w:num w:numId="4">
    <w:abstractNumId w:val="12"/>
  </w:num>
  <w:num w:numId="5">
    <w:abstractNumId w:val="9"/>
  </w:num>
  <w:num w:numId="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6"/>
  </w:num>
  <w:num w:numId="9">
    <w:abstractNumId w:val="0"/>
  </w:num>
  <w:num w:numId="10">
    <w:abstractNumId w:val="11"/>
  </w:num>
  <w:num w:numId="11">
    <w:abstractNumId w:val="4"/>
  </w:num>
  <w:num w:numId="12">
    <w:abstractNumId w:val="13"/>
  </w:num>
  <w:num w:numId="13">
    <w:abstractNumId w:val="10"/>
  </w:num>
  <w:num w:numId="14">
    <w:abstractNumId w:val="5"/>
  </w:num>
  <w:num w:numId="15">
    <w:abstractNumId w:val="8"/>
  </w:num>
  <w:num w:numId="16">
    <w:abstractNumId w:val="3"/>
  </w:num>
  <w:num w:numId="17">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0"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GB" w:vendorID="64" w:dllVersion="131078"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Nbc0MzA3MjMwtDRR0lEKTi0uzszPAykwrAUAK28POiwAAAA="/>
  </w:docVars>
  <w:rsids>
    <w:rsidRoot w:val="008068A2"/>
    <w:rsid w:val="000005A5"/>
    <w:rsid w:val="000006BB"/>
    <w:rsid w:val="00002C1C"/>
    <w:rsid w:val="00004447"/>
    <w:rsid w:val="00007044"/>
    <w:rsid w:val="00013923"/>
    <w:rsid w:val="0001447B"/>
    <w:rsid w:val="00021A4D"/>
    <w:rsid w:val="00023DC6"/>
    <w:rsid w:val="00025F04"/>
    <w:rsid w:val="00027F00"/>
    <w:rsid w:val="0003364E"/>
    <w:rsid w:val="00045C16"/>
    <w:rsid w:val="00046272"/>
    <w:rsid w:val="00064244"/>
    <w:rsid w:val="00064D15"/>
    <w:rsid w:val="0008578E"/>
    <w:rsid w:val="0008642F"/>
    <w:rsid w:val="00086727"/>
    <w:rsid w:val="00086FE5"/>
    <w:rsid w:val="0009165F"/>
    <w:rsid w:val="00095BC9"/>
    <w:rsid w:val="000A59D3"/>
    <w:rsid w:val="000A6794"/>
    <w:rsid w:val="000B2CD2"/>
    <w:rsid w:val="000B38E0"/>
    <w:rsid w:val="000B39E6"/>
    <w:rsid w:val="000B56F0"/>
    <w:rsid w:val="000F2513"/>
    <w:rsid w:val="000F469D"/>
    <w:rsid w:val="000F5B89"/>
    <w:rsid w:val="000F6B2F"/>
    <w:rsid w:val="0010061B"/>
    <w:rsid w:val="00103906"/>
    <w:rsid w:val="00110C44"/>
    <w:rsid w:val="00110E63"/>
    <w:rsid w:val="00123F71"/>
    <w:rsid w:val="00126139"/>
    <w:rsid w:val="00126A9B"/>
    <w:rsid w:val="001275B9"/>
    <w:rsid w:val="001428D0"/>
    <w:rsid w:val="00142C75"/>
    <w:rsid w:val="00143D81"/>
    <w:rsid w:val="00143EC3"/>
    <w:rsid w:val="001619DF"/>
    <w:rsid w:val="00164CDC"/>
    <w:rsid w:val="00165238"/>
    <w:rsid w:val="00166089"/>
    <w:rsid w:val="00167CF1"/>
    <w:rsid w:val="00171021"/>
    <w:rsid w:val="001725DD"/>
    <w:rsid w:val="001768A4"/>
    <w:rsid w:val="001837BD"/>
    <w:rsid w:val="00183A2C"/>
    <w:rsid w:val="001879C7"/>
    <w:rsid w:val="001A504F"/>
    <w:rsid w:val="001A5B4C"/>
    <w:rsid w:val="001A6392"/>
    <w:rsid w:val="001A6728"/>
    <w:rsid w:val="001B2088"/>
    <w:rsid w:val="001B3583"/>
    <w:rsid w:val="001B7060"/>
    <w:rsid w:val="001B7788"/>
    <w:rsid w:val="001C1FCD"/>
    <w:rsid w:val="001D0D6A"/>
    <w:rsid w:val="001D2464"/>
    <w:rsid w:val="001D7B5E"/>
    <w:rsid w:val="001E1161"/>
    <w:rsid w:val="001E3FEF"/>
    <w:rsid w:val="001E5BF9"/>
    <w:rsid w:val="001E6DF6"/>
    <w:rsid w:val="001F3F57"/>
    <w:rsid w:val="00202683"/>
    <w:rsid w:val="00204F3D"/>
    <w:rsid w:val="00206311"/>
    <w:rsid w:val="00207E06"/>
    <w:rsid w:val="0021489E"/>
    <w:rsid w:val="00215FCE"/>
    <w:rsid w:val="002326A7"/>
    <w:rsid w:val="00234BF3"/>
    <w:rsid w:val="00235C68"/>
    <w:rsid w:val="00237EB1"/>
    <w:rsid w:val="0024267B"/>
    <w:rsid w:val="00242F28"/>
    <w:rsid w:val="00251456"/>
    <w:rsid w:val="00251C80"/>
    <w:rsid w:val="0025421E"/>
    <w:rsid w:val="002568C0"/>
    <w:rsid w:val="00264287"/>
    <w:rsid w:val="0026589D"/>
    <w:rsid w:val="002664E1"/>
    <w:rsid w:val="002674C4"/>
    <w:rsid w:val="00270542"/>
    <w:rsid w:val="00271132"/>
    <w:rsid w:val="00275B45"/>
    <w:rsid w:val="002819B5"/>
    <w:rsid w:val="0029624A"/>
    <w:rsid w:val="002A2D2D"/>
    <w:rsid w:val="002A4CAF"/>
    <w:rsid w:val="002C402B"/>
    <w:rsid w:val="002C71C6"/>
    <w:rsid w:val="002D74E4"/>
    <w:rsid w:val="002E3F8C"/>
    <w:rsid w:val="002E449C"/>
    <w:rsid w:val="002E4F0D"/>
    <w:rsid w:val="002E4FD6"/>
    <w:rsid w:val="002E61F0"/>
    <w:rsid w:val="00300A25"/>
    <w:rsid w:val="00305122"/>
    <w:rsid w:val="00312A8B"/>
    <w:rsid w:val="003138A3"/>
    <w:rsid w:val="00317448"/>
    <w:rsid w:val="003230CF"/>
    <w:rsid w:val="00323614"/>
    <w:rsid w:val="0033212E"/>
    <w:rsid w:val="0033490F"/>
    <w:rsid w:val="003735EF"/>
    <w:rsid w:val="00380A57"/>
    <w:rsid w:val="003817EF"/>
    <w:rsid w:val="00382A45"/>
    <w:rsid w:val="00383456"/>
    <w:rsid w:val="00392429"/>
    <w:rsid w:val="003A1601"/>
    <w:rsid w:val="003A5602"/>
    <w:rsid w:val="003B0278"/>
    <w:rsid w:val="003B1846"/>
    <w:rsid w:val="003B6A53"/>
    <w:rsid w:val="003E1013"/>
    <w:rsid w:val="003E167F"/>
    <w:rsid w:val="003E2A3C"/>
    <w:rsid w:val="003E2F33"/>
    <w:rsid w:val="003E6BFB"/>
    <w:rsid w:val="003F1864"/>
    <w:rsid w:val="003F2964"/>
    <w:rsid w:val="0041081C"/>
    <w:rsid w:val="00414533"/>
    <w:rsid w:val="00414A57"/>
    <w:rsid w:val="004311CA"/>
    <w:rsid w:val="00436B8B"/>
    <w:rsid w:val="00452464"/>
    <w:rsid w:val="00454BB4"/>
    <w:rsid w:val="00457260"/>
    <w:rsid w:val="004674C7"/>
    <w:rsid w:val="0047331A"/>
    <w:rsid w:val="0047640B"/>
    <w:rsid w:val="0047644B"/>
    <w:rsid w:val="00476D4B"/>
    <w:rsid w:val="00491748"/>
    <w:rsid w:val="004A0D20"/>
    <w:rsid w:val="004A5075"/>
    <w:rsid w:val="004A7E77"/>
    <w:rsid w:val="004B228E"/>
    <w:rsid w:val="004B64C6"/>
    <w:rsid w:val="004C0A80"/>
    <w:rsid w:val="004C111A"/>
    <w:rsid w:val="004C2DBC"/>
    <w:rsid w:val="004C7A85"/>
    <w:rsid w:val="004D03E1"/>
    <w:rsid w:val="004D29A9"/>
    <w:rsid w:val="004D47C0"/>
    <w:rsid w:val="004D50AD"/>
    <w:rsid w:val="004E0D4F"/>
    <w:rsid w:val="004E27B8"/>
    <w:rsid w:val="004E73A3"/>
    <w:rsid w:val="0050017E"/>
    <w:rsid w:val="00503820"/>
    <w:rsid w:val="00505153"/>
    <w:rsid w:val="005054C7"/>
    <w:rsid w:val="00507126"/>
    <w:rsid w:val="00507F81"/>
    <w:rsid w:val="00510B0B"/>
    <w:rsid w:val="005172E9"/>
    <w:rsid w:val="00517B12"/>
    <w:rsid w:val="00524789"/>
    <w:rsid w:val="00526B6E"/>
    <w:rsid w:val="005439C9"/>
    <w:rsid w:val="00553CCB"/>
    <w:rsid w:val="00563DC7"/>
    <w:rsid w:val="00564029"/>
    <w:rsid w:val="00564D7B"/>
    <w:rsid w:val="0056527D"/>
    <w:rsid w:val="0056786B"/>
    <w:rsid w:val="00567C80"/>
    <w:rsid w:val="0057138C"/>
    <w:rsid w:val="005803E5"/>
    <w:rsid w:val="005838C6"/>
    <w:rsid w:val="00584EDB"/>
    <w:rsid w:val="0058723E"/>
    <w:rsid w:val="00594821"/>
    <w:rsid w:val="00596357"/>
    <w:rsid w:val="005A5749"/>
    <w:rsid w:val="005A6310"/>
    <w:rsid w:val="005B0164"/>
    <w:rsid w:val="005B328C"/>
    <w:rsid w:val="005B338B"/>
    <w:rsid w:val="005B6330"/>
    <w:rsid w:val="005C08F6"/>
    <w:rsid w:val="005C131C"/>
    <w:rsid w:val="005C1E36"/>
    <w:rsid w:val="005C27F0"/>
    <w:rsid w:val="005C6A24"/>
    <w:rsid w:val="005C7D85"/>
    <w:rsid w:val="005D5BCD"/>
    <w:rsid w:val="005D60F7"/>
    <w:rsid w:val="005E04CE"/>
    <w:rsid w:val="005E05C4"/>
    <w:rsid w:val="005E2ECA"/>
    <w:rsid w:val="005E379E"/>
    <w:rsid w:val="005E6CC9"/>
    <w:rsid w:val="005E7338"/>
    <w:rsid w:val="00600083"/>
    <w:rsid w:val="00601A96"/>
    <w:rsid w:val="00604363"/>
    <w:rsid w:val="006068CB"/>
    <w:rsid w:val="0061283C"/>
    <w:rsid w:val="00624212"/>
    <w:rsid w:val="006242A9"/>
    <w:rsid w:val="00624DCF"/>
    <w:rsid w:val="006275B2"/>
    <w:rsid w:val="0063342B"/>
    <w:rsid w:val="00634A26"/>
    <w:rsid w:val="00634AEC"/>
    <w:rsid w:val="00640B22"/>
    <w:rsid w:val="0064279A"/>
    <w:rsid w:val="00644D27"/>
    <w:rsid w:val="00647546"/>
    <w:rsid w:val="006640AE"/>
    <w:rsid w:val="00670041"/>
    <w:rsid w:val="006704F7"/>
    <w:rsid w:val="00670D8C"/>
    <w:rsid w:val="006713D3"/>
    <w:rsid w:val="00671FE2"/>
    <w:rsid w:val="00672936"/>
    <w:rsid w:val="00672F86"/>
    <w:rsid w:val="00674459"/>
    <w:rsid w:val="00674E63"/>
    <w:rsid w:val="00682DF5"/>
    <w:rsid w:val="00694BFB"/>
    <w:rsid w:val="00695634"/>
    <w:rsid w:val="006A2903"/>
    <w:rsid w:val="006D239A"/>
    <w:rsid w:val="006D27EB"/>
    <w:rsid w:val="006E2245"/>
    <w:rsid w:val="006E55B4"/>
    <w:rsid w:val="006E7E50"/>
    <w:rsid w:val="006F0AFE"/>
    <w:rsid w:val="006F4F76"/>
    <w:rsid w:val="006F61D0"/>
    <w:rsid w:val="00701A08"/>
    <w:rsid w:val="00704432"/>
    <w:rsid w:val="00704DBB"/>
    <w:rsid w:val="007051DF"/>
    <w:rsid w:val="00711E6E"/>
    <w:rsid w:val="0071788A"/>
    <w:rsid w:val="00724DA4"/>
    <w:rsid w:val="00737121"/>
    <w:rsid w:val="007502AD"/>
    <w:rsid w:val="00754C1D"/>
    <w:rsid w:val="00763912"/>
    <w:rsid w:val="0076614A"/>
    <w:rsid w:val="007663BB"/>
    <w:rsid w:val="00766C45"/>
    <w:rsid w:val="007676EF"/>
    <w:rsid w:val="00770537"/>
    <w:rsid w:val="00774E44"/>
    <w:rsid w:val="00785258"/>
    <w:rsid w:val="00791F02"/>
    <w:rsid w:val="0079324A"/>
    <w:rsid w:val="00793C3C"/>
    <w:rsid w:val="00794EEE"/>
    <w:rsid w:val="007A1353"/>
    <w:rsid w:val="007A635E"/>
    <w:rsid w:val="007C00BE"/>
    <w:rsid w:val="007C1225"/>
    <w:rsid w:val="007C2C37"/>
    <w:rsid w:val="007C3E81"/>
    <w:rsid w:val="007C42AC"/>
    <w:rsid w:val="007C535B"/>
    <w:rsid w:val="007C64F5"/>
    <w:rsid w:val="007C7371"/>
    <w:rsid w:val="007D47C5"/>
    <w:rsid w:val="007D4979"/>
    <w:rsid w:val="007D742F"/>
    <w:rsid w:val="007D7DDA"/>
    <w:rsid w:val="007E0960"/>
    <w:rsid w:val="007E4E4F"/>
    <w:rsid w:val="007F04BF"/>
    <w:rsid w:val="007F177C"/>
    <w:rsid w:val="007F4E8C"/>
    <w:rsid w:val="007F5F65"/>
    <w:rsid w:val="00801502"/>
    <w:rsid w:val="0080155C"/>
    <w:rsid w:val="00802179"/>
    <w:rsid w:val="008063E1"/>
    <w:rsid w:val="008068A2"/>
    <w:rsid w:val="008105A0"/>
    <w:rsid w:val="008255BD"/>
    <w:rsid w:val="00836CA4"/>
    <w:rsid w:val="008372D1"/>
    <w:rsid w:val="008426D3"/>
    <w:rsid w:val="0085184F"/>
    <w:rsid w:val="00852608"/>
    <w:rsid w:val="00856036"/>
    <w:rsid w:val="00861625"/>
    <w:rsid w:val="008617B5"/>
    <w:rsid w:val="00862128"/>
    <w:rsid w:val="00870828"/>
    <w:rsid w:val="00873B09"/>
    <w:rsid w:val="0088080B"/>
    <w:rsid w:val="008B07D7"/>
    <w:rsid w:val="008B557F"/>
    <w:rsid w:val="008C2344"/>
    <w:rsid w:val="008C2B83"/>
    <w:rsid w:val="008C2D74"/>
    <w:rsid w:val="008C521F"/>
    <w:rsid w:val="008C5271"/>
    <w:rsid w:val="008C5930"/>
    <w:rsid w:val="008C5E84"/>
    <w:rsid w:val="008E28F9"/>
    <w:rsid w:val="008E6CF3"/>
    <w:rsid w:val="008F202C"/>
    <w:rsid w:val="008F2122"/>
    <w:rsid w:val="008F5B43"/>
    <w:rsid w:val="008F5FDB"/>
    <w:rsid w:val="008F7270"/>
    <w:rsid w:val="0090021D"/>
    <w:rsid w:val="009008F9"/>
    <w:rsid w:val="009015E4"/>
    <w:rsid w:val="00902E68"/>
    <w:rsid w:val="009041F3"/>
    <w:rsid w:val="009077CA"/>
    <w:rsid w:val="00912BC6"/>
    <w:rsid w:val="00914C85"/>
    <w:rsid w:val="009151CE"/>
    <w:rsid w:val="00923ECD"/>
    <w:rsid w:val="009254B7"/>
    <w:rsid w:val="00930CEE"/>
    <w:rsid w:val="009343BA"/>
    <w:rsid w:val="00941FFF"/>
    <w:rsid w:val="0095045F"/>
    <w:rsid w:val="00955691"/>
    <w:rsid w:val="009605CC"/>
    <w:rsid w:val="00961157"/>
    <w:rsid w:val="00961E94"/>
    <w:rsid w:val="00962FD5"/>
    <w:rsid w:val="00965C5B"/>
    <w:rsid w:val="0096684B"/>
    <w:rsid w:val="00970D8F"/>
    <w:rsid w:val="00974B68"/>
    <w:rsid w:val="00976E46"/>
    <w:rsid w:val="00982E07"/>
    <w:rsid w:val="00983E38"/>
    <w:rsid w:val="00990951"/>
    <w:rsid w:val="009910CE"/>
    <w:rsid w:val="009A628D"/>
    <w:rsid w:val="009B2880"/>
    <w:rsid w:val="009B4243"/>
    <w:rsid w:val="009B4FB4"/>
    <w:rsid w:val="009B5539"/>
    <w:rsid w:val="009C0C39"/>
    <w:rsid w:val="009C5E60"/>
    <w:rsid w:val="009D1805"/>
    <w:rsid w:val="009E0BE1"/>
    <w:rsid w:val="009E1A09"/>
    <w:rsid w:val="009E72E9"/>
    <w:rsid w:val="009F2610"/>
    <w:rsid w:val="009F2F7B"/>
    <w:rsid w:val="009F531B"/>
    <w:rsid w:val="009F79F9"/>
    <w:rsid w:val="00A02545"/>
    <w:rsid w:val="00A025E6"/>
    <w:rsid w:val="00A0300E"/>
    <w:rsid w:val="00A043E3"/>
    <w:rsid w:val="00A05555"/>
    <w:rsid w:val="00A06D89"/>
    <w:rsid w:val="00A119A3"/>
    <w:rsid w:val="00A27D69"/>
    <w:rsid w:val="00A35790"/>
    <w:rsid w:val="00A364FC"/>
    <w:rsid w:val="00A408C2"/>
    <w:rsid w:val="00A44AD0"/>
    <w:rsid w:val="00A45A89"/>
    <w:rsid w:val="00A47F12"/>
    <w:rsid w:val="00A5106B"/>
    <w:rsid w:val="00A53BD2"/>
    <w:rsid w:val="00A6393F"/>
    <w:rsid w:val="00A66DE2"/>
    <w:rsid w:val="00A70227"/>
    <w:rsid w:val="00A92F17"/>
    <w:rsid w:val="00AA323A"/>
    <w:rsid w:val="00AA3772"/>
    <w:rsid w:val="00AA513B"/>
    <w:rsid w:val="00AA70D8"/>
    <w:rsid w:val="00AB106E"/>
    <w:rsid w:val="00AB1486"/>
    <w:rsid w:val="00AB2224"/>
    <w:rsid w:val="00AC36D6"/>
    <w:rsid w:val="00AC3AF5"/>
    <w:rsid w:val="00AC4C94"/>
    <w:rsid w:val="00AC60FE"/>
    <w:rsid w:val="00AC7312"/>
    <w:rsid w:val="00AC77AD"/>
    <w:rsid w:val="00AD3214"/>
    <w:rsid w:val="00AE05D3"/>
    <w:rsid w:val="00AE1AB0"/>
    <w:rsid w:val="00AE355A"/>
    <w:rsid w:val="00AF4B2C"/>
    <w:rsid w:val="00B04A2B"/>
    <w:rsid w:val="00B13E14"/>
    <w:rsid w:val="00B148DD"/>
    <w:rsid w:val="00B152F5"/>
    <w:rsid w:val="00B22ED9"/>
    <w:rsid w:val="00B23302"/>
    <w:rsid w:val="00B2472A"/>
    <w:rsid w:val="00B37EF0"/>
    <w:rsid w:val="00B5087D"/>
    <w:rsid w:val="00B53203"/>
    <w:rsid w:val="00B53FD8"/>
    <w:rsid w:val="00B54D94"/>
    <w:rsid w:val="00B567F6"/>
    <w:rsid w:val="00B56DF3"/>
    <w:rsid w:val="00B573B3"/>
    <w:rsid w:val="00B57A5C"/>
    <w:rsid w:val="00B6185B"/>
    <w:rsid w:val="00B638EB"/>
    <w:rsid w:val="00B63DED"/>
    <w:rsid w:val="00B70B47"/>
    <w:rsid w:val="00B753E7"/>
    <w:rsid w:val="00B834A6"/>
    <w:rsid w:val="00B86AF3"/>
    <w:rsid w:val="00B90A2F"/>
    <w:rsid w:val="00B9309B"/>
    <w:rsid w:val="00BA1F40"/>
    <w:rsid w:val="00BA4820"/>
    <w:rsid w:val="00BA622A"/>
    <w:rsid w:val="00BB05FA"/>
    <w:rsid w:val="00BB5B10"/>
    <w:rsid w:val="00BC56D6"/>
    <w:rsid w:val="00BD10F0"/>
    <w:rsid w:val="00BE412A"/>
    <w:rsid w:val="00BF1775"/>
    <w:rsid w:val="00BF201D"/>
    <w:rsid w:val="00C0490B"/>
    <w:rsid w:val="00C051DE"/>
    <w:rsid w:val="00C07904"/>
    <w:rsid w:val="00C121AF"/>
    <w:rsid w:val="00C14C80"/>
    <w:rsid w:val="00C2358D"/>
    <w:rsid w:val="00C355A5"/>
    <w:rsid w:val="00C43B64"/>
    <w:rsid w:val="00C53629"/>
    <w:rsid w:val="00C53F37"/>
    <w:rsid w:val="00C5499A"/>
    <w:rsid w:val="00C62A0F"/>
    <w:rsid w:val="00C74C60"/>
    <w:rsid w:val="00C82862"/>
    <w:rsid w:val="00C84E4D"/>
    <w:rsid w:val="00C8546D"/>
    <w:rsid w:val="00C90CF1"/>
    <w:rsid w:val="00CA2FD0"/>
    <w:rsid w:val="00CB626D"/>
    <w:rsid w:val="00CC378B"/>
    <w:rsid w:val="00CC706A"/>
    <w:rsid w:val="00CD385B"/>
    <w:rsid w:val="00CD5181"/>
    <w:rsid w:val="00CD7485"/>
    <w:rsid w:val="00CE2360"/>
    <w:rsid w:val="00CE236C"/>
    <w:rsid w:val="00CF0047"/>
    <w:rsid w:val="00CF1FBC"/>
    <w:rsid w:val="00CF3C3F"/>
    <w:rsid w:val="00CF4584"/>
    <w:rsid w:val="00CF6645"/>
    <w:rsid w:val="00D0152E"/>
    <w:rsid w:val="00D1226D"/>
    <w:rsid w:val="00D166C9"/>
    <w:rsid w:val="00D22895"/>
    <w:rsid w:val="00D22EC8"/>
    <w:rsid w:val="00D23D75"/>
    <w:rsid w:val="00D3404A"/>
    <w:rsid w:val="00D414A0"/>
    <w:rsid w:val="00D4354E"/>
    <w:rsid w:val="00D43F69"/>
    <w:rsid w:val="00D452FD"/>
    <w:rsid w:val="00D4701C"/>
    <w:rsid w:val="00D50F79"/>
    <w:rsid w:val="00D52190"/>
    <w:rsid w:val="00D55C10"/>
    <w:rsid w:val="00D66722"/>
    <w:rsid w:val="00D6705C"/>
    <w:rsid w:val="00D70444"/>
    <w:rsid w:val="00D70FF2"/>
    <w:rsid w:val="00D73957"/>
    <w:rsid w:val="00D75F7F"/>
    <w:rsid w:val="00D77D52"/>
    <w:rsid w:val="00D825B6"/>
    <w:rsid w:val="00D8395C"/>
    <w:rsid w:val="00D909F1"/>
    <w:rsid w:val="00D910AA"/>
    <w:rsid w:val="00DA1993"/>
    <w:rsid w:val="00DA5F8E"/>
    <w:rsid w:val="00DA76B7"/>
    <w:rsid w:val="00DB4CE9"/>
    <w:rsid w:val="00DC28E6"/>
    <w:rsid w:val="00DC4E3D"/>
    <w:rsid w:val="00DC79E8"/>
    <w:rsid w:val="00DD55F0"/>
    <w:rsid w:val="00DD7BB2"/>
    <w:rsid w:val="00DE1B8E"/>
    <w:rsid w:val="00DE2FE6"/>
    <w:rsid w:val="00DF00FA"/>
    <w:rsid w:val="00DF57D8"/>
    <w:rsid w:val="00DF6F6D"/>
    <w:rsid w:val="00E032C5"/>
    <w:rsid w:val="00E03F8C"/>
    <w:rsid w:val="00E136D3"/>
    <w:rsid w:val="00E151D6"/>
    <w:rsid w:val="00E24C6A"/>
    <w:rsid w:val="00E25811"/>
    <w:rsid w:val="00E2706C"/>
    <w:rsid w:val="00E32F85"/>
    <w:rsid w:val="00E36FD8"/>
    <w:rsid w:val="00E37380"/>
    <w:rsid w:val="00E42A58"/>
    <w:rsid w:val="00E4541A"/>
    <w:rsid w:val="00E465C4"/>
    <w:rsid w:val="00E63F64"/>
    <w:rsid w:val="00E65106"/>
    <w:rsid w:val="00E715FF"/>
    <w:rsid w:val="00E71B6C"/>
    <w:rsid w:val="00E74623"/>
    <w:rsid w:val="00E80E3D"/>
    <w:rsid w:val="00E86D42"/>
    <w:rsid w:val="00E870B8"/>
    <w:rsid w:val="00EA1019"/>
    <w:rsid w:val="00EA1B12"/>
    <w:rsid w:val="00EA2C1C"/>
    <w:rsid w:val="00EA3B29"/>
    <w:rsid w:val="00EB55CA"/>
    <w:rsid w:val="00EB7421"/>
    <w:rsid w:val="00EC36F5"/>
    <w:rsid w:val="00EC5A4D"/>
    <w:rsid w:val="00EC643C"/>
    <w:rsid w:val="00ED0DEA"/>
    <w:rsid w:val="00ED73C4"/>
    <w:rsid w:val="00EE26D0"/>
    <w:rsid w:val="00EF0074"/>
    <w:rsid w:val="00EF0254"/>
    <w:rsid w:val="00EF5C25"/>
    <w:rsid w:val="00F20B48"/>
    <w:rsid w:val="00F23DB3"/>
    <w:rsid w:val="00F24113"/>
    <w:rsid w:val="00F258BA"/>
    <w:rsid w:val="00F27E9C"/>
    <w:rsid w:val="00F30B6B"/>
    <w:rsid w:val="00F3161E"/>
    <w:rsid w:val="00F40202"/>
    <w:rsid w:val="00F41DCC"/>
    <w:rsid w:val="00F41F41"/>
    <w:rsid w:val="00F46918"/>
    <w:rsid w:val="00F46DDE"/>
    <w:rsid w:val="00F655ED"/>
    <w:rsid w:val="00F7033C"/>
    <w:rsid w:val="00F716D4"/>
    <w:rsid w:val="00F74412"/>
    <w:rsid w:val="00F758C2"/>
    <w:rsid w:val="00F81A5D"/>
    <w:rsid w:val="00F862CA"/>
    <w:rsid w:val="00F96D0D"/>
    <w:rsid w:val="00F976AD"/>
    <w:rsid w:val="00FA4FB5"/>
    <w:rsid w:val="00FA5F34"/>
    <w:rsid w:val="00FA6461"/>
    <w:rsid w:val="00FB2A88"/>
    <w:rsid w:val="00FE038F"/>
    <w:rsid w:val="00FE75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customStyle="1" w:styleId="FrameContents">
    <w:name w:val="Frame Contents"/>
    <w:basedOn w:val="Normal"/>
    <w:qFormat/>
    <w:rsid w:val="00FE75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5#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3" Type="http://schemas.openxmlformats.org/officeDocument/2006/relationships/image" Target="media/image1.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6FBFA0-45CC-4272-B030-6E9C0ADE2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2</Pages>
  <Words>342</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Programming Fundamentals Exam</vt:lpstr>
    </vt:vector>
  </TitlesOfParts>
  <Company>Software University</Company>
  <LinksUpToDate>false</LinksUpToDate>
  <CharactersWithSpaces>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Exam</dc:title>
  <dc:subject>Programming Fundamentals</dc:subject>
  <dc:creator>Software University Foundation</dc:creator>
  <cp:keywords>softuni, programming fundamentals, exam</cp:keywords>
  <dc:description>Programming Fundamentals Course @ SoftUni - https://softuni.bg/courses/programming-fundamentals</dc:description>
  <cp:lastModifiedBy>Todor Borisov</cp:lastModifiedBy>
  <cp:revision>17</cp:revision>
  <cp:lastPrinted>2015-10-26T22:35:00Z</cp:lastPrinted>
  <dcterms:created xsi:type="dcterms:W3CDTF">2020-04-03T07:06:00Z</dcterms:created>
  <dcterms:modified xsi:type="dcterms:W3CDTF">2022-10-18T19:00:00Z</dcterms:modified>
  <cp:category>programming, education, software engineering, software development</cp:category>
</cp:coreProperties>
</file>